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12E" w:rsidRPr="009D012E" w:rsidRDefault="009D012E" w:rsidP="009D012E">
      <w:pPr>
        <w:spacing w:after="0"/>
        <w:ind w:left="-180" w:firstLine="180"/>
        <w:rPr>
          <w:rFonts w:ascii="Leelawadee UI" w:hAnsi="Leelawadee UI" w:cs="Leelawadee UI"/>
          <w:sz w:val="96"/>
        </w:rPr>
      </w:pPr>
      <w:r w:rsidRPr="009D012E">
        <w:rPr>
          <w:rFonts w:ascii="Leelawadee UI" w:hAnsi="Leelawadee UI" w:cs="Leelawadee UI"/>
          <w:sz w:val="96"/>
        </w:rPr>
        <w:t xml:space="preserve">Don’t Commute. </w:t>
      </w:r>
    </w:p>
    <w:p w:rsidR="009D012E" w:rsidRPr="009D012E" w:rsidRDefault="009D012E" w:rsidP="009D012E">
      <w:pPr>
        <w:ind w:left="-180" w:firstLine="180"/>
        <w:rPr>
          <w:rFonts w:ascii="Leelawadee UI" w:hAnsi="Leelawadee UI" w:cs="Leelawadee UI"/>
          <w:color w:val="E0060B"/>
          <w:sz w:val="96"/>
        </w:rPr>
      </w:pPr>
      <w:r w:rsidRPr="009D012E">
        <w:rPr>
          <w:rFonts w:ascii="Leelawadee UI" w:hAnsi="Leelawadee UI" w:cs="Leelawadee UI"/>
          <w:color w:val="E0060B"/>
          <w:sz w:val="96"/>
        </w:rPr>
        <w:t>Travel.</w:t>
      </w:r>
    </w:p>
    <w:p w:rsidR="0097453A" w:rsidRDefault="00BE45BE"/>
    <w:p w:rsidR="009D012E" w:rsidRDefault="009D012E" w:rsidP="009D012E">
      <w:pPr>
        <w:rPr>
          <w:rFonts w:asciiTheme="majorHAnsi" w:hAnsiTheme="majorHAnsi" w:cstheme="majorHAnsi"/>
          <w:sz w:val="48"/>
        </w:rPr>
      </w:pPr>
    </w:p>
    <w:p w:rsidR="009D012E" w:rsidRDefault="009D012E" w:rsidP="009D012E">
      <w:pPr>
        <w:rPr>
          <w:rFonts w:asciiTheme="majorHAnsi" w:hAnsiTheme="majorHAnsi" w:cstheme="majorHAnsi"/>
          <w:sz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page">
                  <wp:align>left</wp:align>
                </wp:positionH>
                <wp:positionV relativeFrom="paragraph">
                  <wp:posOffset>558800</wp:posOffset>
                </wp:positionV>
                <wp:extent cx="6113780" cy="1992573"/>
                <wp:effectExtent l="38100" t="38100" r="96520" b="1035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3780" cy="1992573"/>
                        </a:xfrm>
                        <a:prstGeom prst="rect">
                          <a:avLst/>
                        </a:prstGeom>
                        <a:solidFill>
                          <a:srgbClr val="E0060B"/>
                        </a:solidFill>
                        <a:ln w="6350"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9D012E" w:rsidRDefault="009D012E" w:rsidP="009D012E">
                            <w:pPr>
                              <w:rPr>
                                <w:rFonts w:asciiTheme="majorHAnsi" w:hAnsiTheme="majorHAnsi" w:cstheme="majorHAnsi"/>
                                <w:sz w:val="48"/>
                              </w:rPr>
                            </w:pPr>
                          </w:p>
                          <w:p w:rsidR="009D012E" w:rsidRDefault="009D012E" w:rsidP="009D012E">
                            <w:pPr>
                              <w:rPr>
                                <w:rFonts w:asciiTheme="majorHAnsi" w:hAnsiTheme="majorHAnsi" w:cstheme="majorHAnsi"/>
                                <w:sz w:val="48"/>
                              </w:rPr>
                            </w:pPr>
                          </w:p>
                          <w:p w:rsidR="009D012E" w:rsidRDefault="009D012E" w:rsidP="009D012E">
                            <w:pPr>
                              <w:rPr>
                                <w:rFonts w:asciiTheme="majorHAnsi" w:hAnsiTheme="majorHAnsi" w:cstheme="majorHAnsi"/>
                                <w:sz w:val="48"/>
                              </w:rPr>
                            </w:pPr>
                          </w:p>
                          <w:p w:rsidR="009D012E" w:rsidRPr="009D012E" w:rsidRDefault="007537EE" w:rsidP="009D012E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0"/>
                                <w:szCs w:val="60"/>
                              </w:rPr>
                              <w:t>&lt;COMPANY NAME&gt;</w:t>
                            </w:r>
                            <w:r w:rsidR="009D012E" w:rsidRPr="009D012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 for Business.</w:t>
                            </w:r>
                          </w:p>
                          <w:p w:rsidR="009D012E" w:rsidRDefault="009D012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4pt;width:481.4pt;height:156.9pt;z-index:251653120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" fillcolor="#e0060b" stroked="f" strokeweight=".5pt">
                <v:shadow on="t" color="black" opacity="26214f" origin="-.5,-.5" offset=".74836mm,.74836mm"/>
                <v:textbox>
                  <w:txbxContent>
                    <w:p w:rsidR="009D012E" w:rsidRDefault="009D012E" w:rsidP="009D012E">
                      <w:pPr>
                        <w:rPr>
                          <w:rFonts w:asciiTheme="majorHAnsi" w:hAnsiTheme="majorHAnsi" w:cstheme="majorHAnsi"/>
                          <w:sz w:val="48"/>
                        </w:rPr>
                      </w:pPr>
                    </w:p>
                    <w:p w:rsidR="009D012E" w:rsidRDefault="009D012E" w:rsidP="009D012E">
                      <w:pPr>
                        <w:rPr>
                          <w:rFonts w:asciiTheme="majorHAnsi" w:hAnsiTheme="majorHAnsi" w:cstheme="majorHAnsi"/>
                          <w:sz w:val="48"/>
                        </w:rPr>
                      </w:pPr>
                    </w:p>
                    <w:p w:rsidR="009D012E" w:rsidRDefault="009D012E" w:rsidP="009D012E">
                      <w:pPr>
                        <w:rPr>
                          <w:rFonts w:asciiTheme="majorHAnsi" w:hAnsiTheme="majorHAnsi" w:cstheme="majorHAnsi"/>
                          <w:sz w:val="48"/>
                        </w:rPr>
                      </w:pPr>
                    </w:p>
                    <w:p w:rsidR="009D012E" w:rsidRPr="009D012E" w:rsidRDefault="007537EE" w:rsidP="009D012E">
                      <w:pPr>
                        <w:jc w:val="right"/>
                        <w:rPr>
                          <w:rFonts w:asciiTheme="majorHAnsi" w:hAnsiTheme="majorHAnsi" w:cstheme="majorHAnsi"/>
                          <w:color w:val="FFFFFF" w:themeColor="background1"/>
                          <w:sz w:val="60"/>
                          <w:szCs w:val="6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 w:themeColor="background1"/>
                          <w:sz w:val="60"/>
                          <w:szCs w:val="60"/>
                        </w:rPr>
                        <w:t>&lt;COMPANY NAME&gt;</w:t>
                      </w:r>
                      <w:r w:rsidR="009D012E" w:rsidRPr="009D012E">
                        <w:rPr>
                          <w:rFonts w:asciiTheme="majorHAnsi" w:hAnsiTheme="majorHAnsi" w:cstheme="majorHAnsi"/>
                          <w:color w:val="FFFFFF" w:themeColor="background1"/>
                          <w:sz w:val="60"/>
                          <w:szCs w:val="60"/>
                        </w:rPr>
                        <w:t xml:space="preserve"> for Business.</w:t>
                      </w:r>
                    </w:p>
                    <w:p w:rsidR="009D012E" w:rsidRDefault="009D012E"/>
                  </w:txbxContent>
                </v:textbox>
                <w10:wrap anchorx="page"/>
              </v:shape>
            </w:pict>
          </mc:Fallback>
        </mc:AlternateContent>
      </w:r>
    </w:p>
    <w:p w:rsidR="009D012E" w:rsidRDefault="009D012E"/>
    <w:p w:rsidR="009D012E" w:rsidRDefault="009D012E"/>
    <w:p w:rsidR="009D012E" w:rsidRDefault="009D012E" w:rsidP="009D012E">
      <w:pPr>
        <w:ind w:left="-360" w:firstLine="360"/>
      </w:pPr>
    </w:p>
    <w:p w:rsidR="00223FE6" w:rsidRDefault="009D012E">
      <w:r>
        <w:br w:type="page"/>
      </w:r>
    </w:p>
    <w:p w:rsidR="00223FE6" w:rsidRDefault="00223FE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17FC362" wp14:editId="2D7775B9">
                <wp:simplePos x="0" y="0"/>
                <wp:positionH relativeFrom="page">
                  <wp:posOffset>1688123</wp:posOffset>
                </wp:positionH>
                <wp:positionV relativeFrom="paragraph">
                  <wp:posOffset>1477108</wp:posOffset>
                </wp:positionV>
                <wp:extent cx="6113780" cy="1195119"/>
                <wp:effectExtent l="38100" t="38100" r="96520" b="10033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3780" cy="1195119"/>
                        </a:xfrm>
                        <a:prstGeom prst="rect">
                          <a:avLst/>
                        </a:prstGeom>
                        <a:solidFill>
                          <a:srgbClr val="E0060B"/>
                        </a:solidFill>
                        <a:ln w="6350"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223FE6" w:rsidRDefault="00223FE6" w:rsidP="00223FE6">
                            <w:pPr>
                              <w:rPr>
                                <w:rFonts w:asciiTheme="majorHAnsi" w:hAnsiTheme="majorHAnsi" w:cstheme="majorHAnsi"/>
                                <w:sz w:val="48"/>
                              </w:rPr>
                            </w:pPr>
                          </w:p>
                          <w:p w:rsidR="00223FE6" w:rsidRDefault="00072C84" w:rsidP="00223FE6"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0"/>
                                <w:szCs w:val="60"/>
                              </w:rPr>
                              <w:t>TARGET A</w:t>
                            </w:r>
                            <w:r w:rsidR="00223FE6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UDIEN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FC362" id="Text Box 45" o:spid="_x0000_s1027" type="#_x0000_t202" style="position:absolute;margin-left:132.9pt;margin-top:116.3pt;width:481.4pt;height:94.1pt;z-index:2517114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" fillcolor="#e0060b" stroked="f" strokeweight=".5pt">
                <v:shadow on="t" color="black" opacity="26214f" origin="-.5,-.5" offset=".74836mm,.74836mm"/>
                <v:textbox>
                  <w:txbxContent>
                    <w:p w:rsidR="00223FE6" w:rsidRDefault="00223FE6" w:rsidP="00223FE6">
                      <w:pPr>
                        <w:rPr>
                          <w:rFonts w:asciiTheme="majorHAnsi" w:hAnsiTheme="majorHAnsi" w:cstheme="majorHAnsi"/>
                          <w:sz w:val="48"/>
                        </w:rPr>
                      </w:pPr>
                    </w:p>
                    <w:p w:rsidR="00223FE6" w:rsidRDefault="00072C84" w:rsidP="00223FE6">
                      <w:r>
                        <w:rPr>
                          <w:rFonts w:asciiTheme="majorHAnsi" w:hAnsiTheme="majorHAnsi" w:cstheme="majorHAnsi"/>
                          <w:color w:val="FFFFFF" w:themeColor="background1"/>
                          <w:sz w:val="60"/>
                          <w:szCs w:val="60"/>
                        </w:rPr>
                        <w:t>TARGET A</w:t>
                      </w:r>
                      <w:r w:rsidR="00223FE6">
                        <w:rPr>
                          <w:rFonts w:asciiTheme="majorHAnsi" w:hAnsiTheme="majorHAnsi" w:cstheme="majorHAnsi"/>
                          <w:color w:val="FFFFFF" w:themeColor="background1"/>
                          <w:sz w:val="60"/>
                          <w:szCs w:val="60"/>
                        </w:rPr>
                        <w:t xml:space="preserve">UDIENCE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br w:type="page"/>
      </w:r>
    </w:p>
    <w:p w:rsidR="009D012E" w:rsidRDefault="005E7CC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146F8E75" wp14:editId="16B8D2F5">
                <wp:simplePos x="0" y="0"/>
                <wp:positionH relativeFrom="margin">
                  <wp:posOffset>-1427212</wp:posOffset>
                </wp:positionH>
                <wp:positionV relativeFrom="paragraph">
                  <wp:posOffset>-759461</wp:posOffset>
                </wp:positionV>
                <wp:extent cx="3111500" cy="149860"/>
                <wp:effectExtent l="0" t="24130" r="26670" b="26670"/>
                <wp:wrapNone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3111500" cy="149860"/>
                          <a:chOff x="0" y="0"/>
                          <a:chExt cx="3111689" cy="149860"/>
                        </a:xfrm>
                      </wpg:grpSpPr>
                      <wps:wsp>
                        <wps:cNvPr id="48" name="Straight Connector 48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Oval 49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1DAB4" id="Group 47" o:spid="_x0000_s1026" style="position:absolute;margin-left:-112.4pt;margin-top:-59.8pt;width:245pt;height:11.8pt;rotation:-90;z-index:251713536;mso-position-horizontal-relative:margin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">
                <v:line id="Straight Connector 48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" strokecolor="#e0060b" strokeweight="2.25pt">
                  <v:stroke joinstyle="miter"/>
                </v:line>
                <v:oval id="Oval 49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" fillcolor="#e0060b" strokecolor="#e0060b" strokeweight="1pt">
                  <v:stroke joinstyle="miter"/>
                </v:oval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F5FAA68" wp14:editId="1419674F">
                <wp:simplePos x="0" y="0"/>
                <wp:positionH relativeFrom="page">
                  <wp:posOffset>914400</wp:posOffset>
                </wp:positionH>
                <wp:positionV relativeFrom="paragraph">
                  <wp:posOffset>-920783</wp:posOffset>
                </wp:positionV>
                <wp:extent cx="7277100" cy="16764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0" cy="167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F3218" w:rsidRPr="00223FE6" w:rsidRDefault="009F3218" w:rsidP="009F3218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</w:p>
                          <w:p w:rsidR="009F3218" w:rsidRPr="00223FE6" w:rsidRDefault="009F3218" w:rsidP="009F3218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</w:pPr>
                          </w:p>
                          <w:p w:rsidR="009F3218" w:rsidRPr="00223FE6" w:rsidRDefault="009F3218" w:rsidP="009F3218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</w:pPr>
                            <w:r w:rsidRPr="00223FE6"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  <w:t>Know the one who’s pulling the strings</w:t>
                            </w:r>
                          </w:p>
                          <w:p w:rsidR="009F3218" w:rsidRPr="00223FE6" w:rsidRDefault="009F3218" w:rsidP="009F3218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</w:p>
                          <w:p w:rsidR="009F3218" w:rsidRPr="00223FE6" w:rsidRDefault="009F3218" w:rsidP="009F3218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</w:p>
                          <w:p w:rsidR="009F3218" w:rsidRPr="00223FE6" w:rsidRDefault="009F3218" w:rsidP="009F3218">
                            <w:pPr>
                              <w:rPr>
                                <w:color w:val="E0060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FAA68" id="Text Box 3" o:spid="_x0000_s1028" type="#_x0000_t202" style="position:absolute;margin-left:1in;margin-top:-72.5pt;width:573pt;height:132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" fillcolor="white [3212]" stroked="f" strokeweight=".5pt">
                <v:textbox>
                  <w:txbxContent>
                    <w:p w:rsidR="009F3218" w:rsidRPr="00223FE6" w:rsidRDefault="009F3218" w:rsidP="009F3218">
                      <w:pPr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</w:p>
                    <w:p w:rsidR="009F3218" w:rsidRPr="00223FE6" w:rsidRDefault="009F3218" w:rsidP="009F3218">
                      <w:pPr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</w:pPr>
                    </w:p>
                    <w:p w:rsidR="009F3218" w:rsidRPr="00223FE6" w:rsidRDefault="009F3218" w:rsidP="009F3218">
                      <w:pPr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</w:pPr>
                      <w:r w:rsidRPr="00223FE6"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  <w:t>Know the one who’s pulling the strings</w:t>
                      </w:r>
                    </w:p>
                    <w:p w:rsidR="009F3218" w:rsidRPr="00223FE6" w:rsidRDefault="009F3218" w:rsidP="009F3218">
                      <w:pPr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</w:p>
                    <w:p w:rsidR="009F3218" w:rsidRPr="00223FE6" w:rsidRDefault="009F3218" w:rsidP="009F3218">
                      <w:pPr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</w:p>
                    <w:p w:rsidR="009F3218" w:rsidRPr="00223FE6" w:rsidRDefault="009F3218" w:rsidP="009F3218">
                      <w:pPr>
                        <w:rPr>
                          <w:color w:val="E0060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D012E" w:rsidRDefault="009F3218" w:rsidP="009F3218">
      <w:pPr>
        <w:pStyle w:val="ListParagraph"/>
        <w:spacing w:line="480" w:lineRule="auto"/>
        <w:ind w:left="0"/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86385</wp:posOffset>
                </wp:positionV>
                <wp:extent cx="4038600" cy="34290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3429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F3218" w:rsidRDefault="009F3218" w:rsidP="009F3218">
                            <w:pPr>
                              <w:ind w:left="-360" w:firstLine="360"/>
                            </w:pPr>
                          </w:p>
                          <w:p w:rsidR="009F3218" w:rsidRPr="009F3218" w:rsidRDefault="009F3218" w:rsidP="009F321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9F3218">
                              <w:rPr>
                                <w:sz w:val="24"/>
                              </w:rPr>
                              <w:t>Large enterprises looking for a highly connected, efficient fleet, eager for benefits of scale</w:t>
                            </w:r>
                          </w:p>
                          <w:p w:rsidR="009F3218" w:rsidRDefault="009F3218" w:rsidP="009F321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9F3218">
                              <w:rPr>
                                <w:sz w:val="24"/>
                              </w:rPr>
                              <w:t>Small and medium businesses keen on flexibility/reliability/connectivity/ease of use</w:t>
                            </w:r>
                          </w:p>
                          <w:p w:rsidR="009F3218" w:rsidRPr="009F3218" w:rsidRDefault="009F3218" w:rsidP="009F321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ompanies</w:t>
                            </w:r>
                            <w:r w:rsidRPr="009F3218">
                              <w:rPr>
                                <w:sz w:val="24"/>
                              </w:rPr>
                              <w:t xml:space="preserve">/individuals with a strong travel-focused business approach – frequent </w:t>
                            </w:r>
                            <w:r w:rsidR="007537EE">
                              <w:rPr>
                                <w:sz w:val="24"/>
                              </w:rPr>
                              <w:t>&lt;company name&gt;</w:t>
                            </w:r>
                            <w:r w:rsidRPr="009F3218">
                              <w:rPr>
                                <w:sz w:val="24"/>
                              </w:rPr>
                              <w:t xml:space="preserve"> users in a fragmented/siloed model</w:t>
                            </w:r>
                          </w:p>
                          <w:p w:rsidR="009F3218" w:rsidRPr="009F3218" w:rsidRDefault="009F3218" w:rsidP="009F3218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9F3218" w:rsidRDefault="009F321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" o:spid="_x0000_s1029" type="#_x0000_t202" style="position:absolute;margin-left:0;margin-top:22.55pt;width:318pt;height:270pt;z-index:25165619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" fillcolor="white [3201]" stroked="f" strokeweight=".5pt">
                <v:textbox>
                  <w:txbxContent>
                    <w:p w:rsidR="009F3218" w:rsidRDefault="009F3218" w:rsidP="009F3218">
                      <w:pPr>
                        <w:ind w:left="-360" w:firstLine="360"/>
                      </w:pPr>
                    </w:p>
                    <w:p w:rsidR="009F3218" w:rsidRPr="009F3218" w:rsidRDefault="009F3218" w:rsidP="009F321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</w:rPr>
                      </w:pPr>
                      <w:r w:rsidRPr="009F3218">
                        <w:rPr>
                          <w:sz w:val="24"/>
                        </w:rPr>
                        <w:t>Large enterprises looking for a highly connected, efficient fleet, eager for benefits of scale</w:t>
                      </w:r>
                    </w:p>
                    <w:p w:rsidR="009F3218" w:rsidRDefault="009F3218" w:rsidP="009F321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</w:rPr>
                      </w:pPr>
                      <w:r w:rsidRPr="009F3218">
                        <w:rPr>
                          <w:sz w:val="24"/>
                        </w:rPr>
                        <w:t>Small and medium businesses keen on flexibility/reliability/connectivity/ease of use</w:t>
                      </w:r>
                    </w:p>
                    <w:p w:rsidR="009F3218" w:rsidRPr="009F3218" w:rsidRDefault="009F3218" w:rsidP="009F321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Companies</w:t>
                      </w:r>
                      <w:r w:rsidRPr="009F3218">
                        <w:rPr>
                          <w:sz w:val="24"/>
                        </w:rPr>
                        <w:t xml:space="preserve">/individuals with a strong travel-focused business approach – frequent </w:t>
                      </w:r>
                      <w:r w:rsidR="007537EE">
                        <w:rPr>
                          <w:sz w:val="24"/>
                        </w:rPr>
                        <w:t>&lt;company name&gt;</w:t>
                      </w:r>
                      <w:r w:rsidRPr="009F3218">
                        <w:rPr>
                          <w:sz w:val="24"/>
                        </w:rPr>
                        <w:t xml:space="preserve"> users in a fragmented/siloed model</w:t>
                      </w:r>
                    </w:p>
                    <w:p w:rsidR="009F3218" w:rsidRPr="009F3218" w:rsidRDefault="009F3218" w:rsidP="009F3218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9F3218" w:rsidRDefault="009F3218"/>
                  </w:txbxContent>
                </v:textbox>
                <w10:wrap anchorx="margin"/>
              </v:shape>
            </w:pict>
          </mc:Fallback>
        </mc:AlternateContent>
      </w: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43FB3F" wp14:editId="080A887E">
                <wp:simplePos x="0" y="0"/>
                <wp:positionH relativeFrom="page">
                  <wp:posOffset>3693795</wp:posOffset>
                </wp:positionH>
                <wp:positionV relativeFrom="paragraph">
                  <wp:posOffset>108634</wp:posOffset>
                </wp:positionV>
                <wp:extent cx="3867150" cy="24384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7150" cy="2438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F3218" w:rsidRPr="00072C84" w:rsidRDefault="009F3218" w:rsidP="009F3218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color w:val="E0060B"/>
                                <w:sz w:val="48"/>
                              </w:rPr>
                            </w:pPr>
                          </w:p>
                          <w:p w:rsidR="009F3218" w:rsidRPr="00F82429" w:rsidRDefault="007537EE" w:rsidP="00F82429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  <w:t>&lt;company name&gt;</w:t>
                            </w:r>
                            <w:r w:rsidR="00F82429"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  <w:t xml:space="preserve"> already represents 53% </w:t>
                            </w:r>
                            <w:r w:rsidR="009F3218"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  <w:t>of business-traveler transportation receipts and tops the list of most-expensed brands.</w:t>
                            </w:r>
                          </w:p>
                          <w:p w:rsidR="009F3218" w:rsidRPr="00072C84" w:rsidRDefault="009F3218" w:rsidP="009F3218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color w:val="E0060B"/>
                                <w:sz w:val="48"/>
                              </w:rPr>
                            </w:pPr>
                          </w:p>
                          <w:p w:rsidR="009F3218" w:rsidRPr="00072C84" w:rsidRDefault="009F3218" w:rsidP="009F3218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color w:val="E0060B"/>
                                <w:sz w:val="48"/>
                              </w:rPr>
                            </w:pPr>
                          </w:p>
                          <w:p w:rsidR="009F3218" w:rsidRPr="00072C84" w:rsidRDefault="009F3218" w:rsidP="009F3218">
                            <w:pPr>
                              <w:jc w:val="right"/>
                              <w:rPr>
                                <w:i/>
                                <w:color w:val="E0060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3FB3F" id="Text Box 5" o:spid="_x0000_s1030" type="#_x0000_t202" style="position:absolute;left:0;text-align:left;margin-left:290.85pt;margin-top:8.55pt;width:304.5pt;height:192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" fillcolor="white [3212]" stroked="f" strokeweight=".5pt">
                <v:textbox>
                  <w:txbxContent>
                    <w:p w:rsidR="009F3218" w:rsidRPr="00072C84" w:rsidRDefault="009F3218" w:rsidP="009F3218">
                      <w:pPr>
                        <w:jc w:val="right"/>
                        <w:rPr>
                          <w:rFonts w:asciiTheme="majorHAnsi" w:hAnsiTheme="majorHAnsi" w:cstheme="majorHAnsi"/>
                          <w:i/>
                          <w:color w:val="E0060B"/>
                          <w:sz w:val="48"/>
                        </w:rPr>
                      </w:pPr>
                    </w:p>
                    <w:p w:rsidR="009F3218" w:rsidRPr="00F82429" w:rsidRDefault="007537EE" w:rsidP="00F82429">
                      <w:pPr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  <w:t>&lt;company name&gt;</w:t>
                      </w:r>
                      <w:r w:rsidR="00F82429"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  <w:t xml:space="preserve"> already represents 53% </w:t>
                      </w:r>
                      <w:r w:rsidR="009F3218" w:rsidRPr="00F82429"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  <w:t>of business-traveler transportation receipts and tops the list of most-expensed brands.</w:t>
                      </w:r>
                    </w:p>
                    <w:p w:rsidR="009F3218" w:rsidRPr="00072C84" w:rsidRDefault="009F3218" w:rsidP="009F3218">
                      <w:pPr>
                        <w:jc w:val="right"/>
                        <w:rPr>
                          <w:rFonts w:asciiTheme="majorHAnsi" w:hAnsiTheme="majorHAnsi" w:cstheme="majorHAnsi"/>
                          <w:i/>
                          <w:color w:val="E0060B"/>
                          <w:sz w:val="48"/>
                        </w:rPr>
                      </w:pPr>
                    </w:p>
                    <w:p w:rsidR="009F3218" w:rsidRPr="00072C84" w:rsidRDefault="009F3218" w:rsidP="009F3218">
                      <w:pPr>
                        <w:jc w:val="right"/>
                        <w:rPr>
                          <w:rFonts w:asciiTheme="majorHAnsi" w:hAnsiTheme="majorHAnsi" w:cstheme="majorHAnsi"/>
                          <w:i/>
                          <w:color w:val="E0060B"/>
                          <w:sz w:val="48"/>
                        </w:rPr>
                      </w:pPr>
                    </w:p>
                    <w:p w:rsidR="009F3218" w:rsidRPr="00072C84" w:rsidRDefault="009F3218" w:rsidP="009F3218">
                      <w:pPr>
                        <w:jc w:val="right"/>
                        <w:rPr>
                          <w:i/>
                          <w:color w:val="E0060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072C84" w:rsidP="009D012E">
      <w:pPr>
        <w:ind w:left="-360" w:firstLine="36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2737E65B" wp14:editId="268CE61C">
                <wp:simplePos x="0" y="0"/>
                <wp:positionH relativeFrom="margin">
                  <wp:posOffset>-914400</wp:posOffset>
                </wp:positionH>
                <wp:positionV relativeFrom="paragraph">
                  <wp:posOffset>-690196</wp:posOffset>
                </wp:positionV>
                <wp:extent cx="3111500" cy="149860"/>
                <wp:effectExtent l="0" t="24130" r="26670" b="2667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3111500" cy="149860"/>
                          <a:chOff x="0" y="0"/>
                          <a:chExt cx="3111689" cy="149860"/>
                        </a:xfrm>
                      </wpg:grpSpPr>
                      <wps:wsp>
                        <wps:cNvPr id="51" name="Straight Connector 51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Oval 52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A9C734" id="Group 50" o:spid="_x0000_s1026" style="position:absolute;margin-left:-1in;margin-top:-54.35pt;width:245pt;height:11.8pt;rotation:-90;z-index:251715584;mso-position-horizontal-relative:margin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">
                <v:line id="Straight Connector 51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" strokecolor="#e0060b" strokeweight="2.25pt">
                  <v:stroke joinstyle="miter"/>
                </v:line>
                <v:oval id="Oval 52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" fillcolor="#e0060b" strokecolor="#e0060b" strokeweight="1pt">
                  <v:stroke joinstyle="miter"/>
                </v:oval>
                <w10:wrap anchorx="margin"/>
              </v:group>
            </w:pict>
          </mc:Fallback>
        </mc:AlternateContent>
      </w: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072C84" w:rsidP="009D012E">
      <w:pPr>
        <w:ind w:left="-360" w:firstLine="360"/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99378C" wp14:editId="05F4E462">
                <wp:simplePos x="0" y="0"/>
                <wp:positionH relativeFrom="margin">
                  <wp:posOffset>27305</wp:posOffset>
                </wp:positionH>
                <wp:positionV relativeFrom="paragraph">
                  <wp:posOffset>257761</wp:posOffset>
                </wp:positionV>
                <wp:extent cx="5364773" cy="4171950"/>
                <wp:effectExtent l="0" t="0" r="762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4773" cy="417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F3218" w:rsidRPr="00072C84" w:rsidRDefault="009F3218" w:rsidP="009F3218">
                            <w:pPr>
                              <w:ind w:left="-360" w:firstLine="360"/>
                            </w:pPr>
                          </w:p>
                          <w:p w:rsidR="009F3218" w:rsidRPr="00072C84" w:rsidRDefault="009F3218" w:rsidP="009F321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072C84">
                              <w:rPr>
                                <w:sz w:val="24"/>
                              </w:rPr>
                              <w:t>C-level executives, choosing luxury, comfort-focused travel options that reinforce and enable high-priority schedules</w:t>
                            </w:r>
                          </w:p>
                          <w:p w:rsidR="009F3218" w:rsidRPr="00072C84" w:rsidRDefault="009F3218" w:rsidP="009F321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072C84">
                              <w:rPr>
                                <w:sz w:val="24"/>
                              </w:rPr>
                              <w:t>Senior managers, using flexible, premium options that offer heightened connectivity, seamless coordination, and need minimal effort</w:t>
                            </w:r>
                          </w:p>
                          <w:p w:rsidR="009F3218" w:rsidRPr="00072C84" w:rsidRDefault="009F3218" w:rsidP="009F321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072C84">
                              <w:rPr>
                                <w:sz w:val="24"/>
                              </w:rPr>
                              <w:t>Sales and business development teams, requiring cost-efficient, customizable options that offer travelers more control</w:t>
                            </w:r>
                          </w:p>
                          <w:p w:rsidR="009F3218" w:rsidRPr="00072C84" w:rsidRDefault="009F3218" w:rsidP="009F3218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9F3218" w:rsidRPr="00072C84" w:rsidRDefault="009F3218" w:rsidP="009F321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9378C" id="Text Box 7" o:spid="_x0000_s1031" type="#_x0000_t202" style="position:absolute;left:0;text-align:left;margin-left:2.15pt;margin-top:20.3pt;width:422.4pt;height:328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" fillcolor="white [3201]" stroked="f" strokeweight=".5pt">
                <v:textbox>
                  <w:txbxContent>
                    <w:p w:rsidR="009F3218" w:rsidRPr="00072C84" w:rsidRDefault="009F3218" w:rsidP="009F3218">
                      <w:pPr>
                        <w:ind w:left="-360" w:firstLine="360"/>
                      </w:pPr>
                    </w:p>
                    <w:p w:rsidR="009F3218" w:rsidRPr="00072C84" w:rsidRDefault="009F3218" w:rsidP="009F321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480" w:lineRule="auto"/>
                        <w:rPr>
                          <w:sz w:val="24"/>
                        </w:rPr>
                      </w:pPr>
                      <w:r w:rsidRPr="00072C84">
                        <w:rPr>
                          <w:sz w:val="24"/>
                        </w:rPr>
                        <w:t>C-level executives, choosing luxury, comfort-focused travel options that reinforce and enable high-priority schedules</w:t>
                      </w:r>
                    </w:p>
                    <w:p w:rsidR="009F3218" w:rsidRPr="00072C84" w:rsidRDefault="009F3218" w:rsidP="009F321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480" w:lineRule="auto"/>
                        <w:rPr>
                          <w:sz w:val="24"/>
                        </w:rPr>
                      </w:pPr>
                      <w:r w:rsidRPr="00072C84">
                        <w:rPr>
                          <w:sz w:val="24"/>
                        </w:rPr>
                        <w:t>Senior managers, using flexible, premium options that offer heightened connectivity, seamless coordination, and need minimal effort</w:t>
                      </w:r>
                    </w:p>
                    <w:p w:rsidR="009F3218" w:rsidRPr="00072C84" w:rsidRDefault="009F3218" w:rsidP="009F321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480" w:lineRule="auto"/>
                        <w:rPr>
                          <w:sz w:val="24"/>
                        </w:rPr>
                      </w:pPr>
                      <w:r w:rsidRPr="00072C84">
                        <w:rPr>
                          <w:sz w:val="24"/>
                        </w:rPr>
                        <w:t>Sales and business development teams, requiring cost-efficient, customizable options that offer travelers more control</w:t>
                      </w:r>
                    </w:p>
                    <w:p w:rsidR="009F3218" w:rsidRPr="00072C84" w:rsidRDefault="009F3218" w:rsidP="009F3218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9F3218" w:rsidRPr="00072C84" w:rsidRDefault="009F3218" w:rsidP="009F3218"/>
                  </w:txbxContent>
                </v:textbox>
                <w10:wrap anchorx="margin"/>
              </v:shape>
            </w:pict>
          </mc:Fallback>
        </mc:AlternateContent>
      </w: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9F3218" w:rsidRDefault="009F3218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072C84" w:rsidRDefault="00072C84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02E127" wp14:editId="46848808">
                <wp:simplePos x="0" y="0"/>
                <wp:positionH relativeFrom="page">
                  <wp:posOffset>38051</wp:posOffset>
                </wp:positionH>
                <wp:positionV relativeFrom="paragraph">
                  <wp:posOffset>2954655</wp:posOffset>
                </wp:positionV>
                <wp:extent cx="6705600" cy="25717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2571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F3218" w:rsidRPr="00072C84" w:rsidRDefault="009F3218" w:rsidP="009F3218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</w:pPr>
                          </w:p>
                          <w:p w:rsidR="00072C84" w:rsidRDefault="009F3218" w:rsidP="00F82429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</w:pPr>
                            <w:r w:rsidRPr="00072C84"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  <w:t xml:space="preserve">The corporate traveler is a ‘species, on the move’ – seeking experiences that are restful, productive, and work as engines, propelling their business vision. </w:t>
                            </w:r>
                          </w:p>
                          <w:p w:rsidR="00072C84" w:rsidRDefault="00072C84" w:rsidP="00F82429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</w:pPr>
                          </w:p>
                          <w:p w:rsidR="009F3218" w:rsidRPr="00072C84" w:rsidRDefault="009F3218" w:rsidP="00F82429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</w:pPr>
                            <w:r w:rsidRPr="00072C84"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  <w:t xml:space="preserve">Whether it’s a new business </w:t>
                            </w:r>
                            <w:r w:rsidR="007537EE"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  <w:t>recommended roadmap</w:t>
                            </w:r>
                            <w:r w:rsidRPr="00072C84"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  <w:t xml:space="preserve">, a client-meet, or an employee townhall – it all starts with </w:t>
                            </w:r>
                            <w:r w:rsidRPr="00072C84">
                              <w:rPr>
                                <w:rFonts w:asciiTheme="majorHAnsi" w:hAnsiTheme="majorHAnsi" w:cstheme="majorHAnsi"/>
                                <w:i/>
                                <w:color w:val="E0060B"/>
                                <w:sz w:val="36"/>
                                <w:szCs w:val="36"/>
                              </w:rPr>
                              <w:t>getting there</w:t>
                            </w:r>
                            <w:r w:rsidRPr="00072C84">
                              <w:rPr>
                                <w:rFonts w:asciiTheme="majorHAnsi" w:hAnsiTheme="majorHAnsi" w:cstheme="majorHAnsi"/>
                                <w:color w:val="E0060B"/>
                                <w:sz w:val="36"/>
                                <w:szCs w:val="3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2E127" id="Text Box 8" o:spid="_x0000_s1032" type="#_x0000_t202" style="position:absolute;margin-left:3pt;margin-top:232.65pt;width:528pt;height:202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" fillcolor="white [3212]" stroked="f" strokeweight=".5pt">
                <v:textbox>
                  <w:txbxContent>
                    <w:p w:rsidR="009F3218" w:rsidRPr="00072C84" w:rsidRDefault="009F3218" w:rsidP="009F3218">
                      <w:pPr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</w:pPr>
                    </w:p>
                    <w:p w:rsidR="00072C84" w:rsidRDefault="009F3218" w:rsidP="00F82429">
                      <w:pPr>
                        <w:jc w:val="right"/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</w:pPr>
                      <w:r w:rsidRPr="00072C84"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  <w:t xml:space="preserve">The corporate traveler is a ‘species, on the move’ – seeking experiences that are restful, productive, and work as engines, propelling their business vision. </w:t>
                      </w:r>
                    </w:p>
                    <w:p w:rsidR="00072C84" w:rsidRDefault="00072C84" w:rsidP="00F82429">
                      <w:pPr>
                        <w:jc w:val="right"/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</w:pPr>
                    </w:p>
                    <w:p w:rsidR="009F3218" w:rsidRPr="00072C84" w:rsidRDefault="009F3218" w:rsidP="00F82429">
                      <w:pPr>
                        <w:jc w:val="right"/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</w:pPr>
                      <w:r w:rsidRPr="00072C84"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  <w:t xml:space="preserve">Whether it’s a new business </w:t>
                      </w:r>
                      <w:r w:rsidR="007537EE"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  <w:t>recommended roadmap</w:t>
                      </w:r>
                      <w:r w:rsidRPr="00072C84"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  <w:t xml:space="preserve">, a client-meet, or an employee townhall – it all starts with </w:t>
                      </w:r>
                      <w:r w:rsidRPr="00072C84">
                        <w:rPr>
                          <w:rFonts w:asciiTheme="majorHAnsi" w:hAnsiTheme="majorHAnsi" w:cstheme="majorHAnsi"/>
                          <w:i/>
                          <w:color w:val="E0060B"/>
                          <w:sz w:val="36"/>
                          <w:szCs w:val="36"/>
                        </w:rPr>
                        <w:t>getting there</w:t>
                      </w:r>
                      <w:r w:rsidRPr="00072C84">
                        <w:rPr>
                          <w:rFonts w:asciiTheme="majorHAnsi" w:hAnsiTheme="majorHAnsi" w:cstheme="majorHAnsi"/>
                          <w:color w:val="E0060B"/>
                          <w:sz w:val="36"/>
                          <w:szCs w:val="36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2F29D5" wp14:editId="1864B53C">
                <wp:simplePos x="0" y="0"/>
                <wp:positionH relativeFrom="page">
                  <wp:posOffset>1430020</wp:posOffset>
                </wp:positionH>
                <wp:positionV relativeFrom="paragraph">
                  <wp:posOffset>-3770630</wp:posOffset>
                </wp:positionV>
                <wp:extent cx="4591050" cy="16764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1050" cy="167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F3218" w:rsidRPr="00072C84" w:rsidRDefault="009F3218" w:rsidP="009F3218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</w:p>
                          <w:p w:rsidR="009F3218" w:rsidRPr="00072C84" w:rsidRDefault="009F3218" w:rsidP="009F3218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</w:pPr>
                          </w:p>
                          <w:p w:rsidR="009F3218" w:rsidRPr="00072C84" w:rsidRDefault="009F3218" w:rsidP="009F3218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  <w:r w:rsidRPr="00072C84"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  <w:t>Know who is riding with you</w:t>
                            </w:r>
                          </w:p>
                          <w:p w:rsidR="009F3218" w:rsidRPr="00072C84" w:rsidRDefault="009F3218" w:rsidP="009F3218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</w:p>
                          <w:p w:rsidR="009F3218" w:rsidRPr="00072C84" w:rsidRDefault="009F3218" w:rsidP="009F3218">
                            <w:pPr>
                              <w:jc w:val="center"/>
                              <w:rPr>
                                <w:color w:val="E0060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F29D5" id="Text Box 6" o:spid="_x0000_s1033" type="#_x0000_t202" style="position:absolute;margin-left:112.6pt;margin-top:-296.9pt;width:361.5pt;height:13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" fillcolor="white [3212]" stroked="f" strokeweight=".5pt">
                <v:textbox>
                  <w:txbxContent>
                    <w:p w:rsidR="009F3218" w:rsidRPr="00072C84" w:rsidRDefault="009F3218" w:rsidP="009F3218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</w:p>
                    <w:p w:rsidR="009F3218" w:rsidRPr="00072C84" w:rsidRDefault="009F3218" w:rsidP="009F3218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</w:pPr>
                    </w:p>
                    <w:p w:rsidR="009F3218" w:rsidRPr="00072C84" w:rsidRDefault="009F3218" w:rsidP="009F3218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  <w:r w:rsidRPr="00072C84"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  <w:t>Know who is riding with you</w:t>
                      </w:r>
                    </w:p>
                    <w:p w:rsidR="009F3218" w:rsidRPr="00072C84" w:rsidRDefault="009F3218" w:rsidP="009F3218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</w:p>
                    <w:p w:rsidR="009F3218" w:rsidRPr="00072C84" w:rsidRDefault="009F3218" w:rsidP="009F3218">
                      <w:pPr>
                        <w:jc w:val="center"/>
                        <w:rPr>
                          <w:color w:val="E0060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62337E">
        <w:br w:type="page"/>
      </w:r>
    </w:p>
    <w:p w:rsidR="00072C84" w:rsidRDefault="00072C8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49F16B4" wp14:editId="7636CC82">
                <wp:simplePos x="0" y="0"/>
                <wp:positionH relativeFrom="page">
                  <wp:posOffset>1916381</wp:posOffset>
                </wp:positionH>
                <wp:positionV relativeFrom="paragraph">
                  <wp:posOffset>1223010</wp:posOffset>
                </wp:positionV>
                <wp:extent cx="6113780" cy="1195119"/>
                <wp:effectExtent l="38100" t="38100" r="96520" b="10033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3780" cy="1195119"/>
                        </a:xfrm>
                        <a:prstGeom prst="rect">
                          <a:avLst/>
                        </a:prstGeom>
                        <a:solidFill>
                          <a:srgbClr val="E0060B"/>
                        </a:solidFill>
                        <a:ln w="6350"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072C84" w:rsidRDefault="00072C84" w:rsidP="00072C84">
                            <w:pPr>
                              <w:rPr>
                                <w:rFonts w:asciiTheme="majorHAnsi" w:hAnsiTheme="majorHAnsi" w:cstheme="majorHAnsi"/>
                                <w:sz w:val="48"/>
                              </w:rPr>
                            </w:pPr>
                          </w:p>
                          <w:p w:rsidR="00072C84" w:rsidRDefault="00351B88" w:rsidP="00072C84"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0"/>
                                <w:szCs w:val="60"/>
                              </w:rPr>
                              <w:t>MESSAGING</w:t>
                            </w:r>
                            <w:r w:rsidR="00072C84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 STRATE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F16B4" id="Text Box 53" o:spid="_x0000_s1034" type="#_x0000_t202" style="position:absolute;margin-left:150.9pt;margin-top:96.3pt;width:481.4pt;height:94.1pt;z-index:25171763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" fillcolor="#e0060b" stroked="f" strokeweight=".5pt">
                <v:shadow on="t" color="black" opacity="26214f" origin="-.5,-.5" offset=".74836mm,.74836mm"/>
                <v:textbox>
                  <w:txbxContent>
                    <w:p w:rsidR="00072C84" w:rsidRDefault="00072C84" w:rsidP="00072C84">
                      <w:pPr>
                        <w:rPr>
                          <w:rFonts w:asciiTheme="majorHAnsi" w:hAnsiTheme="majorHAnsi" w:cstheme="majorHAnsi"/>
                          <w:sz w:val="48"/>
                        </w:rPr>
                      </w:pPr>
                    </w:p>
                    <w:p w:rsidR="00072C84" w:rsidRDefault="00351B88" w:rsidP="00072C84">
                      <w:r>
                        <w:rPr>
                          <w:rFonts w:asciiTheme="majorHAnsi" w:hAnsiTheme="majorHAnsi" w:cstheme="majorHAnsi"/>
                          <w:color w:val="FFFFFF" w:themeColor="background1"/>
                          <w:sz w:val="60"/>
                          <w:szCs w:val="60"/>
                        </w:rPr>
                        <w:t>MESSAGING</w:t>
                      </w:r>
                      <w:r w:rsidR="00072C84">
                        <w:rPr>
                          <w:rFonts w:asciiTheme="majorHAnsi" w:hAnsiTheme="majorHAnsi" w:cstheme="majorHAnsi"/>
                          <w:color w:val="FFFFFF" w:themeColor="background1"/>
                          <w:sz w:val="60"/>
                          <w:szCs w:val="60"/>
                        </w:rPr>
                        <w:t xml:space="preserve"> STRATEG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br w:type="page"/>
      </w:r>
    </w:p>
    <w:p w:rsidR="0062337E" w:rsidRDefault="00072C84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BEE75B8" wp14:editId="062710C1">
                <wp:simplePos x="0" y="0"/>
                <wp:positionH relativeFrom="margin">
                  <wp:posOffset>-871904</wp:posOffset>
                </wp:positionH>
                <wp:positionV relativeFrom="paragraph">
                  <wp:posOffset>-819687</wp:posOffset>
                </wp:positionV>
                <wp:extent cx="3111500" cy="149860"/>
                <wp:effectExtent l="0" t="24130" r="26670" b="26670"/>
                <wp:wrapNone/>
                <wp:docPr id="54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3111500" cy="149860"/>
                          <a:chOff x="0" y="0"/>
                          <a:chExt cx="3111689" cy="149860"/>
                        </a:xfrm>
                      </wpg:grpSpPr>
                      <wps:wsp>
                        <wps:cNvPr id="55" name="Straight Connector 55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Oval 56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90ED77" id="Group 54" o:spid="_x0000_s1026" style="position:absolute;margin-left:-68.65pt;margin-top:-64.55pt;width:245pt;height:11.8pt;rotation:-90;z-index:251719680;mso-position-horizontal-relative:margin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">
                <v:line id="Straight Connector 55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" strokecolor="#e0060b" strokeweight="2.25pt">
                  <v:stroke joinstyle="miter"/>
                </v:line>
                <v:oval id="Oval 56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" fillcolor="#e0060b" strokecolor="#e0060b" strokeweight="1pt">
                  <v:stroke joinstyle="miter"/>
                </v:oval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2D2A4E" wp14:editId="21BCBB78">
                <wp:simplePos x="0" y="0"/>
                <wp:positionH relativeFrom="page">
                  <wp:posOffset>1238250</wp:posOffset>
                </wp:positionH>
                <wp:positionV relativeFrom="paragraph">
                  <wp:posOffset>-881331</wp:posOffset>
                </wp:positionV>
                <wp:extent cx="5334000" cy="16764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167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62337E" w:rsidRPr="00072C84" w:rsidRDefault="0062337E" w:rsidP="0062337E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</w:p>
                          <w:p w:rsidR="0062337E" w:rsidRPr="00072C84" w:rsidRDefault="0062337E" w:rsidP="0062337E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</w:pPr>
                          </w:p>
                          <w:p w:rsidR="0062337E" w:rsidRPr="00072C84" w:rsidRDefault="0062337E" w:rsidP="0062337E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  <w:r w:rsidRPr="00072C84"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  <w:t>Know how it all comes together</w:t>
                            </w:r>
                          </w:p>
                          <w:p w:rsidR="0062337E" w:rsidRPr="00072C84" w:rsidRDefault="0062337E" w:rsidP="0062337E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</w:p>
                          <w:p w:rsidR="0062337E" w:rsidRPr="00072C84" w:rsidRDefault="0062337E" w:rsidP="0062337E">
                            <w:pPr>
                              <w:jc w:val="center"/>
                              <w:rPr>
                                <w:color w:val="E0060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2A4E" id="Text Box 9" o:spid="_x0000_s1035" type="#_x0000_t202" style="position:absolute;margin-left:97.5pt;margin-top:-69.4pt;width:420pt;height:132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" fillcolor="white [3212]" stroked="f" strokeweight=".5pt">
                <v:textbox>
                  <w:txbxContent>
                    <w:p w:rsidR="0062337E" w:rsidRPr="00072C84" w:rsidRDefault="0062337E" w:rsidP="0062337E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</w:p>
                    <w:p w:rsidR="0062337E" w:rsidRPr="00072C84" w:rsidRDefault="0062337E" w:rsidP="0062337E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</w:pPr>
                    </w:p>
                    <w:p w:rsidR="0062337E" w:rsidRPr="00072C84" w:rsidRDefault="0062337E" w:rsidP="0062337E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  <w:r w:rsidRPr="00072C84"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  <w:t>Know how it all comes together</w:t>
                      </w:r>
                    </w:p>
                    <w:p w:rsidR="0062337E" w:rsidRPr="00072C84" w:rsidRDefault="0062337E" w:rsidP="0062337E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</w:p>
                    <w:p w:rsidR="0062337E" w:rsidRPr="00072C84" w:rsidRDefault="0062337E" w:rsidP="0062337E">
                      <w:pPr>
                        <w:jc w:val="center"/>
                        <w:rPr>
                          <w:color w:val="E0060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9F3218" w:rsidRDefault="009F3218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Pr="0062337E" w:rsidRDefault="0062337E" w:rsidP="00072C84">
      <w:pPr>
        <w:pStyle w:val="Subtitle"/>
        <w:jc w:val="center"/>
        <w:rPr>
          <w:sz w:val="28"/>
        </w:rPr>
      </w:pPr>
      <w:r>
        <w:rPr>
          <w:sz w:val="28"/>
        </w:rPr>
        <w:t>The idea behind it. T</w:t>
      </w:r>
      <w:r w:rsidRPr="0062337E">
        <w:rPr>
          <w:sz w:val="28"/>
        </w:rPr>
        <w:t xml:space="preserve">he service </w:t>
      </w:r>
      <w:r>
        <w:rPr>
          <w:sz w:val="28"/>
        </w:rPr>
        <w:t>in action. T</w:t>
      </w:r>
      <w:r w:rsidRPr="0062337E">
        <w:rPr>
          <w:sz w:val="28"/>
        </w:rPr>
        <w:t>he content that tells the story</w:t>
      </w:r>
    </w:p>
    <w:p w:rsidR="00072C84" w:rsidRDefault="005E7CCB" w:rsidP="0062337E"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57DA618" wp14:editId="5059CDAB">
                <wp:simplePos x="0" y="0"/>
                <wp:positionH relativeFrom="margin">
                  <wp:posOffset>0</wp:posOffset>
                </wp:positionH>
                <wp:positionV relativeFrom="paragraph">
                  <wp:posOffset>97623</wp:posOffset>
                </wp:positionV>
                <wp:extent cx="4133850" cy="63436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3850" cy="6343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2337E" w:rsidRDefault="0062337E" w:rsidP="0062337E">
                            <w:pPr>
                              <w:ind w:left="-360" w:firstLine="360"/>
                            </w:pPr>
                          </w:p>
                          <w:p w:rsidR="0062337E" w:rsidRDefault="005E7CCB" w:rsidP="0062337E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omfort</w:t>
                            </w:r>
                            <w:r w:rsidR="0062337E" w:rsidRPr="00C932F5">
                              <w:rPr>
                                <w:b/>
                                <w:sz w:val="24"/>
                              </w:rPr>
                              <w:t xml:space="preserve"> is </w:t>
                            </w:r>
                            <w:r>
                              <w:rPr>
                                <w:b/>
                                <w:sz w:val="24"/>
                              </w:rPr>
                              <w:t>essential</w:t>
                            </w:r>
                            <w:r w:rsidR="0062337E" w:rsidRPr="00C932F5">
                              <w:rPr>
                                <w:b/>
                                <w:sz w:val="24"/>
                              </w:rPr>
                              <w:t>:</w:t>
                            </w:r>
                            <w:r w:rsidR="0062337E" w:rsidRPr="0062337E">
                              <w:rPr>
                                <w:sz w:val="24"/>
                              </w:rPr>
                              <w:t xml:space="preserve"> The </w:t>
                            </w:r>
                            <w:r w:rsidR="007537EE">
                              <w:rPr>
                                <w:sz w:val="24"/>
                              </w:rPr>
                              <w:t>&lt;company name&gt;</w:t>
                            </w:r>
                            <w:r w:rsidR="0062337E" w:rsidRPr="0062337E">
                              <w:rPr>
                                <w:sz w:val="24"/>
                              </w:rPr>
                              <w:t xml:space="preserve"> promise is </w:t>
                            </w:r>
                            <w:r>
                              <w:rPr>
                                <w:sz w:val="24"/>
                              </w:rPr>
                              <w:t>convenience</w:t>
                            </w:r>
                            <w:r w:rsidR="0062337E" w:rsidRPr="0062337E">
                              <w:rPr>
                                <w:sz w:val="24"/>
                              </w:rPr>
                              <w:t xml:space="preserve">, </w:t>
                            </w:r>
                            <w:r>
                              <w:rPr>
                                <w:sz w:val="24"/>
                              </w:rPr>
                              <w:t xml:space="preserve">ease, </w:t>
                            </w:r>
                            <w:r w:rsidR="0062337E" w:rsidRPr="0062337E">
                              <w:rPr>
                                <w:sz w:val="24"/>
                              </w:rPr>
                              <w:t>and agility. We let the customer focus on the big picture, while we get him there.</w:t>
                            </w:r>
                          </w:p>
                          <w:p w:rsidR="0062337E" w:rsidRDefault="0062337E" w:rsidP="0062337E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62337E" w:rsidRDefault="0062337E" w:rsidP="0062337E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C932F5">
                              <w:rPr>
                                <w:b/>
                                <w:sz w:val="24"/>
                              </w:rPr>
                              <w:t xml:space="preserve">Staying connected is </w:t>
                            </w:r>
                            <w:r w:rsidR="005E7CCB">
                              <w:rPr>
                                <w:b/>
                                <w:sz w:val="24"/>
                              </w:rPr>
                              <w:t>staying relevant</w:t>
                            </w:r>
                            <w:r w:rsidRPr="0062337E">
                              <w:rPr>
                                <w:sz w:val="24"/>
                              </w:rPr>
                              <w:t xml:space="preserve">: </w:t>
                            </w:r>
                            <w:r w:rsidR="007537EE">
                              <w:rPr>
                                <w:sz w:val="24"/>
                              </w:rPr>
                              <w:t>&lt;company name&gt;</w:t>
                            </w:r>
                            <w:r w:rsidRPr="0062337E">
                              <w:rPr>
                                <w:sz w:val="24"/>
                              </w:rPr>
                              <w:t xml:space="preserve"> offers consistent navigation </w:t>
                            </w:r>
                            <w:r w:rsidR="00F82429" w:rsidRPr="0062337E">
                              <w:rPr>
                                <w:sz w:val="24"/>
                              </w:rPr>
                              <w:t>details,</w:t>
                            </w:r>
                            <w:r w:rsidRPr="0062337E">
                              <w:rPr>
                                <w:sz w:val="24"/>
                              </w:rPr>
                              <w:t xml:space="preserve"> so everyone knows what’s going on.</w:t>
                            </w:r>
                          </w:p>
                          <w:p w:rsidR="0062337E" w:rsidRDefault="0062337E" w:rsidP="0062337E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62337E" w:rsidRDefault="002D48DF" w:rsidP="0062337E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Being </w:t>
                            </w:r>
                            <w:r w:rsidR="005E7CCB">
                              <w:rPr>
                                <w:b/>
                                <w:sz w:val="24"/>
                              </w:rPr>
                              <w:t>now</w:t>
                            </w:r>
                            <w:r w:rsidR="00C932F5">
                              <w:rPr>
                                <w:b/>
                                <w:sz w:val="24"/>
                              </w:rPr>
                              <w:t>,</w:t>
                            </w:r>
                            <w:r w:rsidR="0062337E" w:rsidRPr="00C932F5">
                              <w:rPr>
                                <w:b/>
                                <w:sz w:val="24"/>
                              </w:rPr>
                              <w:t xml:space="preserve"> is being Digital</w:t>
                            </w:r>
                            <w:r w:rsidR="0062337E" w:rsidRPr="0062337E">
                              <w:rPr>
                                <w:sz w:val="24"/>
                              </w:rPr>
                              <w:t xml:space="preserve">: </w:t>
                            </w:r>
                            <w:r w:rsidR="007537EE">
                              <w:rPr>
                                <w:sz w:val="24"/>
                              </w:rPr>
                              <w:t>&lt;company name&gt;</w:t>
                            </w:r>
                            <w:r w:rsidR="0062337E" w:rsidRPr="0062337E">
                              <w:rPr>
                                <w:sz w:val="24"/>
                              </w:rPr>
                              <w:t xml:space="preserve"> understands the impact of tech and lets each ride become a personalized experience</w:t>
                            </w:r>
                          </w:p>
                          <w:p w:rsidR="0062337E" w:rsidRDefault="0062337E" w:rsidP="0062337E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62337E" w:rsidRDefault="0062337E" w:rsidP="0062337E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C932F5">
                              <w:rPr>
                                <w:b/>
                                <w:sz w:val="24"/>
                              </w:rPr>
                              <w:t>A great place to work is driven by ‘engagement’.</w:t>
                            </w:r>
                            <w:r w:rsidRPr="0062337E">
                              <w:rPr>
                                <w:sz w:val="24"/>
                              </w:rPr>
                              <w:t xml:space="preserve"> </w:t>
                            </w:r>
                            <w:r w:rsidR="007537EE">
                              <w:rPr>
                                <w:sz w:val="24"/>
                              </w:rPr>
                              <w:t>&lt;company name&gt;</w:t>
                            </w:r>
                            <w:r w:rsidRPr="0062337E">
                              <w:rPr>
                                <w:sz w:val="24"/>
                              </w:rPr>
                              <w:t xml:space="preserve"> offers perks, deals, and packages that make workforce delight and connectivity a constant.</w:t>
                            </w:r>
                          </w:p>
                          <w:p w:rsidR="0062337E" w:rsidRDefault="0062337E" w:rsidP="0062337E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62337E" w:rsidRPr="009F3218" w:rsidRDefault="0062337E" w:rsidP="0062337E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62337E" w:rsidRDefault="009E6EE1" w:rsidP="0062337E">
                            <w:r>
                              <w:t>Y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DA618" id="Text Box 11" o:spid="_x0000_s1036" type="#_x0000_t202" style="position:absolute;margin-left:0;margin-top:7.7pt;width:325.5pt;height:499.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" fillcolor="white [3201]" stroked="f" strokeweight=".5pt">
                <v:textbox>
                  <w:txbxContent>
                    <w:p w:rsidR="0062337E" w:rsidRDefault="0062337E" w:rsidP="0062337E">
                      <w:pPr>
                        <w:ind w:left="-360" w:firstLine="360"/>
                      </w:pPr>
                    </w:p>
                    <w:p w:rsidR="0062337E" w:rsidRDefault="005E7CCB" w:rsidP="0062337E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Comfort</w:t>
                      </w:r>
                      <w:r w:rsidR="0062337E" w:rsidRPr="00C932F5">
                        <w:rPr>
                          <w:b/>
                          <w:sz w:val="24"/>
                        </w:rPr>
                        <w:t xml:space="preserve"> is </w:t>
                      </w:r>
                      <w:r>
                        <w:rPr>
                          <w:b/>
                          <w:sz w:val="24"/>
                        </w:rPr>
                        <w:t>essential</w:t>
                      </w:r>
                      <w:r w:rsidR="0062337E" w:rsidRPr="00C932F5">
                        <w:rPr>
                          <w:b/>
                          <w:sz w:val="24"/>
                        </w:rPr>
                        <w:t>:</w:t>
                      </w:r>
                      <w:r w:rsidR="0062337E" w:rsidRPr="0062337E">
                        <w:rPr>
                          <w:sz w:val="24"/>
                        </w:rPr>
                        <w:t xml:space="preserve"> The </w:t>
                      </w:r>
                      <w:r w:rsidR="007537EE">
                        <w:rPr>
                          <w:sz w:val="24"/>
                        </w:rPr>
                        <w:t>&lt;company name&gt;</w:t>
                      </w:r>
                      <w:r w:rsidR="0062337E" w:rsidRPr="0062337E">
                        <w:rPr>
                          <w:sz w:val="24"/>
                        </w:rPr>
                        <w:t xml:space="preserve"> promise is </w:t>
                      </w:r>
                      <w:r>
                        <w:rPr>
                          <w:sz w:val="24"/>
                        </w:rPr>
                        <w:t>convenience</w:t>
                      </w:r>
                      <w:r w:rsidR="0062337E" w:rsidRPr="0062337E">
                        <w:rPr>
                          <w:sz w:val="24"/>
                        </w:rPr>
                        <w:t xml:space="preserve">, </w:t>
                      </w:r>
                      <w:r>
                        <w:rPr>
                          <w:sz w:val="24"/>
                        </w:rPr>
                        <w:t xml:space="preserve">ease, </w:t>
                      </w:r>
                      <w:r w:rsidR="0062337E" w:rsidRPr="0062337E">
                        <w:rPr>
                          <w:sz w:val="24"/>
                        </w:rPr>
                        <w:t>and agility. We let the customer focus on the big picture, while we get him there.</w:t>
                      </w:r>
                    </w:p>
                    <w:p w:rsidR="0062337E" w:rsidRDefault="0062337E" w:rsidP="0062337E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62337E" w:rsidRDefault="0062337E" w:rsidP="0062337E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  <w:r w:rsidRPr="00C932F5">
                        <w:rPr>
                          <w:b/>
                          <w:sz w:val="24"/>
                        </w:rPr>
                        <w:t xml:space="preserve">Staying connected is </w:t>
                      </w:r>
                      <w:r w:rsidR="005E7CCB">
                        <w:rPr>
                          <w:b/>
                          <w:sz w:val="24"/>
                        </w:rPr>
                        <w:t>staying relevant</w:t>
                      </w:r>
                      <w:r w:rsidRPr="0062337E">
                        <w:rPr>
                          <w:sz w:val="24"/>
                        </w:rPr>
                        <w:t xml:space="preserve">: </w:t>
                      </w:r>
                      <w:r w:rsidR="007537EE">
                        <w:rPr>
                          <w:sz w:val="24"/>
                        </w:rPr>
                        <w:t>&lt;company name&gt;</w:t>
                      </w:r>
                      <w:r w:rsidRPr="0062337E">
                        <w:rPr>
                          <w:sz w:val="24"/>
                        </w:rPr>
                        <w:t xml:space="preserve"> offers consistent navigation </w:t>
                      </w:r>
                      <w:r w:rsidR="00F82429" w:rsidRPr="0062337E">
                        <w:rPr>
                          <w:sz w:val="24"/>
                        </w:rPr>
                        <w:t>details,</w:t>
                      </w:r>
                      <w:r w:rsidRPr="0062337E">
                        <w:rPr>
                          <w:sz w:val="24"/>
                        </w:rPr>
                        <w:t xml:space="preserve"> so everyone knows what’s going on.</w:t>
                      </w:r>
                    </w:p>
                    <w:p w:rsidR="0062337E" w:rsidRDefault="0062337E" w:rsidP="0062337E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62337E" w:rsidRDefault="002D48DF" w:rsidP="0062337E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Being </w:t>
                      </w:r>
                      <w:r w:rsidR="005E7CCB">
                        <w:rPr>
                          <w:b/>
                          <w:sz w:val="24"/>
                        </w:rPr>
                        <w:t>now</w:t>
                      </w:r>
                      <w:r w:rsidR="00C932F5">
                        <w:rPr>
                          <w:b/>
                          <w:sz w:val="24"/>
                        </w:rPr>
                        <w:t>,</w:t>
                      </w:r>
                      <w:r w:rsidR="0062337E" w:rsidRPr="00C932F5">
                        <w:rPr>
                          <w:b/>
                          <w:sz w:val="24"/>
                        </w:rPr>
                        <w:t xml:space="preserve"> is being Digital</w:t>
                      </w:r>
                      <w:r w:rsidR="0062337E" w:rsidRPr="0062337E">
                        <w:rPr>
                          <w:sz w:val="24"/>
                        </w:rPr>
                        <w:t xml:space="preserve">: </w:t>
                      </w:r>
                      <w:r w:rsidR="007537EE">
                        <w:rPr>
                          <w:sz w:val="24"/>
                        </w:rPr>
                        <w:t>&lt;company name&gt;</w:t>
                      </w:r>
                      <w:r w:rsidR="0062337E" w:rsidRPr="0062337E">
                        <w:rPr>
                          <w:sz w:val="24"/>
                        </w:rPr>
                        <w:t xml:space="preserve"> understands the impact of tech and lets each ride become a personalized experience</w:t>
                      </w:r>
                    </w:p>
                    <w:p w:rsidR="0062337E" w:rsidRDefault="0062337E" w:rsidP="0062337E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62337E" w:rsidRDefault="0062337E" w:rsidP="0062337E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  <w:r w:rsidRPr="00C932F5">
                        <w:rPr>
                          <w:b/>
                          <w:sz w:val="24"/>
                        </w:rPr>
                        <w:t>A great place to work is driven by ‘engagement’.</w:t>
                      </w:r>
                      <w:r w:rsidRPr="0062337E">
                        <w:rPr>
                          <w:sz w:val="24"/>
                        </w:rPr>
                        <w:t xml:space="preserve"> </w:t>
                      </w:r>
                      <w:r w:rsidR="007537EE">
                        <w:rPr>
                          <w:sz w:val="24"/>
                        </w:rPr>
                        <w:t>&lt;company name&gt;</w:t>
                      </w:r>
                      <w:r w:rsidRPr="0062337E">
                        <w:rPr>
                          <w:sz w:val="24"/>
                        </w:rPr>
                        <w:t xml:space="preserve"> offers perks, deals, and packages that make workforce delight and connectivity a constant.</w:t>
                      </w:r>
                    </w:p>
                    <w:p w:rsidR="0062337E" w:rsidRDefault="0062337E" w:rsidP="0062337E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62337E" w:rsidRPr="009F3218" w:rsidRDefault="0062337E" w:rsidP="0062337E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62337E" w:rsidRDefault="009E6EE1" w:rsidP="0062337E">
                      <w:r>
                        <w:t>Y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2337E" w:rsidRDefault="00AD3E4E" w:rsidP="0062337E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4379595</wp:posOffset>
                </wp:positionH>
                <wp:positionV relativeFrom="paragraph">
                  <wp:posOffset>117172</wp:posOffset>
                </wp:positionV>
                <wp:extent cx="2552065" cy="1146175"/>
                <wp:effectExtent l="0" t="0" r="635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1146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D3E4E" w:rsidRPr="00F82429" w:rsidRDefault="00C932F5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36% business travelers find the chore of acquiring/returning the vehicle to be the biggest pain point when hiring rental ca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" o:spid="_x0000_s1037" type="#_x0000_t202" style="position:absolute;margin-left:344.85pt;margin-top:9.25pt;width:200.95pt;height:90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" fillcolor="white [3201]" stroked="f" strokeweight=".5pt">
                <v:textbox>
                  <w:txbxContent>
                    <w:p w:rsidR="00AD3E4E" w:rsidRPr="00F82429" w:rsidRDefault="00C932F5">
                      <w:pP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36% business travelers find the chore of acquiring/returning the vehicle to be the biggest pain point when hiring rental cars.</w:t>
                      </w:r>
                    </w:p>
                  </w:txbxContent>
                </v:textbox>
              </v:shape>
            </w:pict>
          </mc:Fallback>
        </mc:AlternateContent>
      </w: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AD3E4E" w:rsidP="009D012E">
      <w:pPr>
        <w:ind w:left="-360" w:firstLine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079240</wp:posOffset>
                </wp:positionH>
                <wp:positionV relativeFrom="paragraph">
                  <wp:posOffset>146694</wp:posOffset>
                </wp:positionV>
                <wp:extent cx="3111500" cy="149860"/>
                <wp:effectExtent l="0" t="0" r="31750" b="2159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1500" cy="149860"/>
                          <a:chOff x="0" y="0"/>
                          <a:chExt cx="3111689" cy="149860"/>
                        </a:xfrm>
                      </wpg:grpSpPr>
                      <wps:wsp>
                        <wps:cNvPr id="1" name="Straight Connector 1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Oval 12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368DC2" id="Group 13" o:spid="_x0000_s1026" style="position:absolute;margin-left:321.2pt;margin-top:11.55pt;width:245pt;height:11.8pt;z-index:251674624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">
                <v:line id="Straight Connector 1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" strokecolor="#e0060b" strokeweight="2.25pt">
                  <v:stroke joinstyle="miter"/>
                </v:line>
                <v:oval id="Oval 12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" fillcolor="#e0060b" strokecolor="#e0060b" strokeweight="1pt">
                  <v:stroke joinstyle="miter"/>
                </v:oval>
              </v:group>
            </w:pict>
          </mc:Fallback>
        </mc:AlternateContent>
      </w:r>
    </w:p>
    <w:p w:rsidR="0062337E" w:rsidRDefault="00AD3E4E" w:rsidP="009D012E">
      <w:pPr>
        <w:ind w:left="-360"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F981519" wp14:editId="286E247E">
                <wp:simplePos x="0" y="0"/>
                <wp:positionH relativeFrom="column">
                  <wp:posOffset>4392295</wp:posOffset>
                </wp:positionH>
                <wp:positionV relativeFrom="paragraph">
                  <wp:posOffset>53662</wp:posOffset>
                </wp:positionV>
                <wp:extent cx="2552065" cy="1146175"/>
                <wp:effectExtent l="0" t="0" r="63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1146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932F5" w:rsidRPr="00F82429" w:rsidRDefault="00C932F5" w:rsidP="00C932F5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74% business travelers feel their employer should be able to monitor their current location, simplifying navigation.</w:t>
                            </w:r>
                          </w:p>
                          <w:p w:rsidR="00AD3E4E" w:rsidRDefault="00AD3E4E" w:rsidP="00AD3E4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81519" id="Text Box 24" o:spid="_x0000_s1038" type="#_x0000_t202" style="position:absolute;left:0;text-align:left;margin-left:345.85pt;margin-top:4.25pt;width:200.95pt;height:90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" fillcolor="white [3201]" stroked="f" strokeweight=".5pt">
                <v:textbox>
                  <w:txbxContent>
                    <w:p w:rsidR="00C932F5" w:rsidRPr="00F82429" w:rsidRDefault="00C932F5" w:rsidP="00C932F5">
                      <w:pP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74% business travelers feel their employer should be able to monitor their current location, simplifying navigation.</w:t>
                      </w:r>
                    </w:p>
                    <w:p w:rsidR="00AD3E4E" w:rsidRDefault="00AD3E4E" w:rsidP="00AD3E4E"/>
                  </w:txbxContent>
                </v:textbox>
              </v:shape>
            </w:pict>
          </mc:Fallback>
        </mc:AlternateContent>
      </w: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AD3E4E" w:rsidP="009D012E">
      <w:pPr>
        <w:ind w:left="-360"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F981519" wp14:editId="286E247E">
                <wp:simplePos x="0" y="0"/>
                <wp:positionH relativeFrom="column">
                  <wp:posOffset>4380230</wp:posOffset>
                </wp:positionH>
                <wp:positionV relativeFrom="paragraph">
                  <wp:posOffset>144780</wp:posOffset>
                </wp:positionV>
                <wp:extent cx="2552065" cy="1146175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1146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82429" w:rsidRDefault="00F82429" w:rsidP="00C932F5">
                            <w:pPr>
                              <w:rPr>
                                <w:rFonts w:asciiTheme="majorHAnsi" w:hAnsiTheme="majorHAnsi" w:cstheme="majorHAnsi"/>
                                <w:sz w:val="28"/>
                              </w:rPr>
                            </w:pPr>
                          </w:p>
                          <w:p w:rsidR="00C932F5" w:rsidRPr="00F82429" w:rsidRDefault="00C932F5" w:rsidP="00C932F5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47% business travelers would prefer to book vehicles online, if given the choice.</w:t>
                            </w:r>
                          </w:p>
                          <w:p w:rsidR="00AD3E4E" w:rsidRDefault="00AD3E4E" w:rsidP="00AD3E4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81519" id="Text Box 25" o:spid="_x0000_s1039" type="#_x0000_t202" style="position:absolute;left:0;text-align:left;margin-left:344.9pt;margin-top:11.4pt;width:200.95pt;height:90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" filled="f" stroked="f" strokeweight=".5pt">
                <v:textbox>
                  <w:txbxContent>
                    <w:p w:rsidR="00F82429" w:rsidRDefault="00F82429" w:rsidP="00C932F5">
                      <w:pPr>
                        <w:rPr>
                          <w:rFonts w:asciiTheme="majorHAnsi" w:hAnsiTheme="majorHAnsi" w:cstheme="majorHAnsi"/>
                          <w:sz w:val="28"/>
                        </w:rPr>
                      </w:pPr>
                    </w:p>
                    <w:p w:rsidR="00C932F5" w:rsidRPr="00F82429" w:rsidRDefault="00C932F5" w:rsidP="00C932F5">
                      <w:pP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47% business travelers would prefer to book vehicles online, if given the choice.</w:t>
                      </w:r>
                    </w:p>
                    <w:p w:rsidR="00AD3E4E" w:rsidRDefault="00AD3E4E" w:rsidP="00AD3E4E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2941EC92" wp14:editId="611D76E0">
                <wp:simplePos x="0" y="0"/>
                <wp:positionH relativeFrom="column">
                  <wp:posOffset>4091940</wp:posOffset>
                </wp:positionH>
                <wp:positionV relativeFrom="paragraph">
                  <wp:posOffset>106367</wp:posOffset>
                </wp:positionV>
                <wp:extent cx="3111500" cy="149860"/>
                <wp:effectExtent l="0" t="0" r="31750" b="2159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1500" cy="149860"/>
                          <a:chOff x="0" y="0"/>
                          <a:chExt cx="3111689" cy="149860"/>
                        </a:xfrm>
                      </wpg:grpSpPr>
                      <wps:wsp>
                        <wps:cNvPr id="15" name="Straight Connector 15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Oval 16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B30843" id="Group 14" o:spid="_x0000_s1026" style="position:absolute;margin-left:322.2pt;margin-top:8.4pt;width:245pt;height:11.8pt;z-index:251676672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">
                <v:line id="Straight Connector 15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" strokecolor="#e0060b" strokeweight="2.25pt">
                  <v:stroke joinstyle="miter"/>
                </v:line>
                <v:oval id="Oval 16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" fillcolor="#e0060b" strokecolor="#e0060b" strokeweight="1pt">
                  <v:stroke joinstyle="miter"/>
                </v:oval>
              </v:group>
            </w:pict>
          </mc:Fallback>
        </mc:AlternateContent>
      </w: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AD3E4E" w:rsidP="009D012E">
      <w:pPr>
        <w:ind w:left="-360"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5528DBC" wp14:editId="0B144E0D">
                <wp:simplePos x="0" y="0"/>
                <wp:positionH relativeFrom="margin">
                  <wp:posOffset>4393726</wp:posOffset>
                </wp:positionH>
                <wp:positionV relativeFrom="paragraph">
                  <wp:posOffset>254550</wp:posOffset>
                </wp:positionV>
                <wp:extent cx="2552065" cy="1269241"/>
                <wp:effectExtent l="0" t="0" r="635" b="762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12692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932F5" w:rsidRPr="00F82429" w:rsidRDefault="00C932F5" w:rsidP="00C932F5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 xml:space="preserve">41% business travelers would prefer travel incentives as a gamified scenario, competing with peers for </w:t>
                            </w:r>
                            <w:r w:rsidR="005E7CCB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reward points, miles, and more.</w:t>
                            </w:r>
                          </w:p>
                          <w:p w:rsidR="00AD3E4E" w:rsidRDefault="00AD3E4E" w:rsidP="00AD3E4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528DBC" id="Text Box 26" o:spid="_x0000_s1040" type="#_x0000_t202" style="position:absolute;left:0;text-align:left;margin-left:345.95pt;margin-top:20.05pt;width:200.95pt;height:99.9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" fillcolor="white [3201]" stroked="f" strokeweight=".5pt">
                <v:textbox>
                  <w:txbxContent>
                    <w:p w:rsidR="00C932F5" w:rsidRPr="00F82429" w:rsidRDefault="00C932F5" w:rsidP="00C932F5">
                      <w:pP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 xml:space="preserve">41% business travelers would prefer travel incentives as a gamified scenario, competing with peers for </w:t>
                      </w:r>
                      <w:r w:rsidR="005E7CCB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reward points, miles, and more.</w:t>
                      </w:r>
                    </w:p>
                    <w:p w:rsidR="00AD3E4E" w:rsidRDefault="00AD3E4E" w:rsidP="00AD3E4E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6036EFA5" wp14:editId="3694808F">
                <wp:simplePos x="0" y="0"/>
                <wp:positionH relativeFrom="column">
                  <wp:posOffset>4092575</wp:posOffset>
                </wp:positionH>
                <wp:positionV relativeFrom="paragraph">
                  <wp:posOffset>50478</wp:posOffset>
                </wp:positionV>
                <wp:extent cx="3111500" cy="149860"/>
                <wp:effectExtent l="0" t="0" r="31750" b="2159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1500" cy="149860"/>
                          <a:chOff x="0" y="0"/>
                          <a:chExt cx="3111689" cy="149860"/>
                        </a:xfrm>
                      </wpg:grpSpPr>
                      <wps:wsp>
                        <wps:cNvPr id="18" name="Straight Connector 18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Oval 19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68929F" id="Group 17" o:spid="_x0000_s1026" style="position:absolute;margin-left:322.25pt;margin-top:3.95pt;width:245pt;height:11.8pt;z-index:251678720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">
                <v:line id="Straight Connector 18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" strokecolor="#e0060b" strokeweight="2.25pt">
                  <v:stroke joinstyle="miter"/>
                </v:line>
                <v:oval id="Oval 19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" fillcolor="#e0060b" strokecolor="#e0060b" strokeweight="1pt">
                  <v:stroke joinstyle="miter"/>
                </v:oval>
              </v:group>
            </w:pict>
          </mc:Fallback>
        </mc:AlternateContent>
      </w: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</w:p>
    <w:p w:rsidR="0062337E" w:rsidRDefault="00C932F5" w:rsidP="009D012E">
      <w:pPr>
        <w:ind w:left="-360" w:firstLine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39E19D3F" wp14:editId="1F5A5C6B">
                <wp:simplePos x="0" y="0"/>
                <wp:positionH relativeFrom="column">
                  <wp:posOffset>4107180</wp:posOffset>
                </wp:positionH>
                <wp:positionV relativeFrom="paragraph">
                  <wp:posOffset>95563</wp:posOffset>
                </wp:positionV>
                <wp:extent cx="3111500" cy="149860"/>
                <wp:effectExtent l="0" t="0" r="31750" b="2159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1500" cy="149860"/>
                          <a:chOff x="0" y="0"/>
                          <a:chExt cx="3111689" cy="149860"/>
                        </a:xfrm>
                      </wpg:grpSpPr>
                      <wps:wsp>
                        <wps:cNvPr id="21" name="Straight Connector 21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Oval 22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2E2D6D" id="Group 20" o:spid="_x0000_s1026" style="position:absolute;margin-left:323.4pt;margin-top:7.5pt;width:245pt;height:11.8pt;z-index:251680768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">
                <v:line id="Straight Connector 21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" strokecolor="#e0060b" strokeweight="2.25pt">
                  <v:stroke joinstyle="miter"/>
                </v:line>
                <v:oval id="Oval 22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" fillcolor="#e0060b" strokecolor="#e0060b" strokeweight="1pt">
                  <v:stroke joinstyle="miter"/>
                </v:oval>
              </v:group>
            </w:pict>
          </mc:Fallback>
        </mc:AlternateContent>
      </w:r>
    </w:p>
    <w:p w:rsidR="0062337E" w:rsidRDefault="0062337E" w:rsidP="009D012E">
      <w:pPr>
        <w:ind w:left="-360" w:firstLine="360"/>
      </w:pPr>
    </w:p>
    <w:p w:rsidR="0062337E" w:rsidRDefault="009E6EE1" w:rsidP="009D012E">
      <w:pPr>
        <w:ind w:left="-360" w:firstLine="360"/>
      </w:pPr>
      <w:r>
        <w:t>YYYYYYYYYYYYYYYYYYYYYYYYYYYYYYYYYYYYYYYYYYYYYYYYYYYYYYYYYYYY</w:t>
      </w:r>
    </w:p>
    <w:p w:rsidR="0062337E" w:rsidRDefault="0062337E" w:rsidP="009D012E">
      <w:pPr>
        <w:ind w:left="-360" w:firstLine="360"/>
      </w:pPr>
    </w:p>
    <w:p w:rsidR="0062337E" w:rsidRDefault="0062337E" w:rsidP="009D012E">
      <w:pPr>
        <w:ind w:left="-360" w:firstLine="360"/>
      </w:pPr>
      <w:bookmarkStart w:id="0" w:name="_GoBack"/>
      <w:bookmarkEnd w:id="0"/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5E7CCB" w:rsidP="009D012E">
      <w:pPr>
        <w:ind w:left="-360" w:firstLine="360"/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84F70DB" wp14:editId="0AA953FC">
                <wp:simplePos x="0" y="0"/>
                <wp:positionH relativeFrom="margin">
                  <wp:posOffset>-164465</wp:posOffset>
                </wp:positionH>
                <wp:positionV relativeFrom="paragraph">
                  <wp:posOffset>232109</wp:posOffset>
                </wp:positionV>
                <wp:extent cx="4133850" cy="6343650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3850" cy="6343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932F5" w:rsidRDefault="00C932F5" w:rsidP="00C932F5">
                            <w:pPr>
                              <w:ind w:left="-360" w:firstLine="360"/>
                            </w:pPr>
                          </w:p>
                          <w:p w:rsidR="00C932F5" w:rsidRDefault="00C932F5" w:rsidP="00C932F5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223FE6">
                              <w:rPr>
                                <w:b/>
                                <w:sz w:val="24"/>
                              </w:rPr>
                              <w:t>Everybody is looking for a ride:</w:t>
                            </w:r>
                            <w:r w:rsidRPr="00C932F5">
                              <w:rPr>
                                <w:sz w:val="24"/>
                              </w:rPr>
                              <w:t xml:space="preserve"> </w:t>
                            </w:r>
                            <w:r w:rsidR="007537EE">
                              <w:rPr>
                                <w:sz w:val="24"/>
                              </w:rPr>
                              <w:t>&lt;company name&gt;</w:t>
                            </w:r>
                            <w:r w:rsidRPr="00C932F5">
                              <w:rPr>
                                <w:sz w:val="24"/>
                              </w:rPr>
                              <w:t xml:space="preserve"> knows that this is only the start of an ecosystem, ready to explode.</w:t>
                            </w:r>
                          </w:p>
                          <w:p w:rsidR="00C932F5" w:rsidRDefault="00C932F5" w:rsidP="00C932F5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C932F5" w:rsidRDefault="005E7CCB" w:rsidP="00C932F5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Seeing is believing</w:t>
                            </w:r>
                            <w:r w:rsidRPr="005E7CCB">
                              <w:rPr>
                                <w:b/>
                                <w:sz w:val="24"/>
                              </w:rPr>
                              <w:t>:</w:t>
                            </w:r>
                            <w:r w:rsidR="00C932F5" w:rsidRPr="00C932F5">
                              <w:rPr>
                                <w:sz w:val="24"/>
                              </w:rPr>
                              <w:t xml:space="preserve"> </w:t>
                            </w:r>
                            <w:r w:rsidR="007537EE">
                              <w:rPr>
                                <w:sz w:val="24"/>
                              </w:rPr>
                              <w:t>&lt;company name&gt;</w:t>
                            </w:r>
                            <w:r w:rsidR="00C932F5" w:rsidRPr="00C932F5">
                              <w:rPr>
                                <w:sz w:val="24"/>
                              </w:rPr>
                              <w:t xml:space="preserve"> offers ceaseless visibility; updates, real-time tracking, distance estimates, on-the-go navigation</w:t>
                            </w:r>
                            <w:r w:rsidR="00C932F5" w:rsidRPr="0062337E">
                              <w:rPr>
                                <w:sz w:val="24"/>
                              </w:rPr>
                              <w:t>.</w:t>
                            </w:r>
                          </w:p>
                          <w:p w:rsidR="00C932F5" w:rsidRDefault="00C932F5" w:rsidP="00C932F5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C932F5" w:rsidRDefault="00C932F5" w:rsidP="00C932F5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223FE6">
                              <w:rPr>
                                <w:b/>
                                <w:sz w:val="24"/>
                              </w:rPr>
                              <w:t>It must get better.</w:t>
                            </w:r>
                            <w:r w:rsidRPr="00C932F5">
                              <w:rPr>
                                <w:sz w:val="24"/>
                              </w:rPr>
                              <w:t xml:space="preserve"> </w:t>
                            </w:r>
                            <w:r w:rsidR="007537EE">
                              <w:rPr>
                                <w:sz w:val="24"/>
                              </w:rPr>
                              <w:t>&lt;company name&gt;</w:t>
                            </w:r>
                            <w:r w:rsidRPr="00C932F5">
                              <w:rPr>
                                <w:sz w:val="24"/>
                              </w:rPr>
                              <w:t xml:space="preserve"> is always reinventing the </w:t>
                            </w:r>
                            <w:r w:rsidR="005E7CCB">
                              <w:rPr>
                                <w:sz w:val="24"/>
                              </w:rPr>
                              <w:t>wheel</w:t>
                            </w:r>
                            <w:r w:rsidRPr="00C932F5">
                              <w:rPr>
                                <w:sz w:val="24"/>
                              </w:rPr>
                              <w:t xml:space="preserve"> for something that’s faster, simpler, and cost-optimized.</w:t>
                            </w:r>
                          </w:p>
                          <w:p w:rsidR="00C932F5" w:rsidRDefault="00C932F5" w:rsidP="00C932F5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C932F5" w:rsidRDefault="00C932F5" w:rsidP="00C932F5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  <w:r w:rsidRPr="00223FE6">
                              <w:rPr>
                                <w:b/>
                                <w:sz w:val="24"/>
                              </w:rPr>
                              <w:t xml:space="preserve">If it’s not safe, it’s not worth it. </w:t>
                            </w:r>
                            <w:r w:rsidR="007537EE">
                              <w:rPr>
                                <w:sz w:val="24"/>
                              </w:rPr>
                              <w:t>&lt;company name&gt;</w:t>
                            </w:r>
                            <w:r w:rsidRPr="00C932F5">
                              <w:rPr>
                                <w:sz w:val="24"/>
                              </w:rPr>
                              <w:t xml:space="preserve"> believes that security isn’t a choice – people and their possessions matter, beyond the ride.</w:t>
                            </w:r>
                          </w:p>
                          <w:p w:rsidR="00C932F5" w:rsidRPr="009F3218" w:rsidRDefault="00C932F5" w:rsidP="00C932F5">
                            <w:pPr>
                              <w:pStyle w:val="ListParagraph"/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  <w:p w:rsidR="00C932F5" w:rsidRDefault="00C932F5" w:rsidP="00C932F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F70DB" id="Text Box 40" o:spid="_x0000_s1041" type="#_x0000_t202" style="position:absolute;left:0;text-align:left;margin-left:-12.95pt;margin-top:18.3pt;width:325.5pt;height:499.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" fillcolor="white [3201]" stroked="f" strokeweight=".5pt">
                <v:textbox>
                  <w:txbxContent>
                    <w:p w:rsidR="00C932F5" w:rsidRDefault="00C932F5" w:rsidP="00C932F5">
                      <w:pPr>
                        <w:ind w:left="-360" w:firstLine="360"/>
                      </w:pPr>
                    </w:p>
                    <w:p w:rsidR="00C932F5" w:rsidRDefault="00C932F5" w:rsidP="00C932F5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  <w:r w:rsidRPr="00223FE6">
                        <w:rPr>
                          <w:b/>
                          <w:sz w:val="24"/>
                        </w:rPr>
                        <w:t>Everybody is looking for a ride:</w:t>
                      </w:r>
                      <w:r w:rsidRPr="00C932F5">
                        <w:rPr>
                          <w:sz w:val="24"/>
                        </w:rPr>
                        <w:t xml:space="preserve"> </w:t>
                      </w:r>
                      <w:r w:rsidR="007537EE">
                        <w:rPr>
                          <w:sz w:val="24"/>
                        </w:rPr>
                        <w:t>&lt;company name&gt;</w:t>
                      </w:r>
                      <w:r w:rsidRPr="00C932F5">
                        <w:rPr>
                          <w:sz w:val="24"/>
                        </w:rPr>
                        <w:t xml:space="preserve"> knows that this is only the start of an ecosystem, ready to explode.</w:t>
                      </w:r>
                    </w:p>
                    <w:p w:rsidR="00C932F5" w:rsidRDefault="00C932F5" w:rsidP="00C932F5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C932F5" w:rsidRDefault="005E7CCB" w:rsidP="00C932F5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Seeing is believing</w:t>
                      </w:r>
                      <w:r w:rsidRPr="005E7CCB">
                        <w:rPr>
                          <w:b/>
                          <w:sz w:val="24"/>
                        </w:rPr>
                        <w:t>:</w:t>
                      </w:r>
                      <w:r w:rsidR="00C932F5" w:rsidRPr="00C932F5">
                        <w:rPr>
                          <w:sz w:val="24"/>
                        </w:rPr>
                        <w:t xml:space="preserve"> </w:t>
                      </w:r>
                      <w:r w:rsidR="007537EE">
                        <w:rPr>
                          <w:sz w:val="24"/>
                        </w:rPr>
                        <w:t>&lt;company name&gt;</w:t>
                      </w:r>
                      <w:r w:rsidR="00C932F5" w:rsidRPr="00C932F5">
                        <w:rPr>
                          <w:sz w:val="24"/>
                        </w:rPr>
                        <w:t xml:space="preserve"> offers ceaseless visibility; updates, real-time tracking, distance estimates, on-the-go navigation</w:t>
                      </w:r>
                      <w:r w:rsidR="00C932F5" w:rsidRPr="0062337E">
                        <w:rPr>
                          <w:sz w:val="24"/>
                        </w:rPr>
                        <w:t>.</w:t>
                      </w:r>
                    </w:p>
                    <w:p w:rsidR="00C932F5" w:rsidRDefault="00C932F5" w:rsidP="00C932F5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C932F5" w:rsidRDefault="00C932F5" w:rsidP="00C932F5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  <w:r w:rsidRPr="00223FE6">
                        <w:rPr>
                          <w:b/>
                          <w:sz w:val="24"/>
                        </w:rPr>
                        <w:t>It must get better.</w:t>
                      </w:r>
                      <w:r w:rsidRPr="00C932F5">
                        <w:rPr>
                          <w:sz w:val="24"/>
                        </w:rPr>
                        <w:t xml:space="preserve"> </w:t>
                      </w:r>
                      <w:r w:rsidR="007537EE">
                        <w:rPr>
                          <w:sz w:val="24"/>
                        </w:rPr>
                        <w:t>&lt;company name&gt;</w:t>
                      </w:r>
                      <w:r w:rsidRPr="00C932F5">
                        <w:rPr>
                          <w:sz w:val="24"/>
                        </w:rPr>
                        <w:t xml:space="preserve"> is always reinventing the </w:t>
                      </w:r>
                      <w:r w:rsidR="005E7CCB">
                        <w:rPr>
                          <w:sz w:val="24"/>
                        </w:rPr>
                        <w:t>wheel</w:t>
                      </w:r>
                      <w:r w:rsidRPr="00C932F5">
                        <w:rPr>
                          <w:sz w:val="24"/>
                        </w:rPr>
                        <w:t xml:space="preserve"> for something that’s faster, simpler, and cost-optimized.</w:t>
                      </w:r>
                    </w:p>
                    <w:p w:rsidR="00C932F5" w:rsidRDefault="00C932F5" w:rsidP="00C932F5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C932F5" w:rsidRDefault="00C932F5" w:rsidP="00C932F5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  <w:r w:rsidRPr="00223FE6">
                        <w:rPr>
                          <w:b/>
                          <w:sz w:val="24"/>
                        </w:rPr>
                        <w:t xml:space="preserve">If it’s not safe, it’s not worth it. </w:t>
                      </w:r>
                      <w:r w:rsidR="007537EE">
                        <w:rPr>
                          <w:sz w:val="24"/>
                        </w:rPr>
                        <w:t>&lt;company name&gt;</w:t>
                      </w:r>
                      <w:r w:rsidRPr="00C932F5">
                        <w:rPr>
                          <w:sz w:val="24"/>
                        </w:rPr>
                        <w:t xml:space="preserve"> believes that security isn’t a choice – people and their possessions matter, beyond the ride.</w:t>
                      </w:r>
                    </w:p>
                    <w:p w:rsidR="00C932F5" w:rsidRPr="009F3218" w:rsidRDefault="00C932F5" w:rsidP="00C932F5">
                      <w:pPr>
                        <w:pStyle w:val="ListParagraph"/>
                        <w:spacing w:line="480" w:lineRule="auto"/>
                        <w:rPr>
                          <w:sz w:val="24"/>
                        </w:rPr>
                      </w:pPr>
                    </w:p>
                    <w:p w:rsidR="00C932F5" w:rsidRDefault="00C932F5" w:rsidP="00C932F5"/>
                  </w:txbxContent>
                </v:textbox>
                <w10:wrap anchorx="margin"/>
              </v:shape>
            </w:pict>
          </mc:Fallback>
        </mc:AlternateContent>
      </w:r>
      <w:r w:rsidR="00223FE6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6E9486D" wp14:editId="0E8C33D9">
                <wp:simplePos x="0" y="0"/>
                <wp:positionH relativeFrom="margin">
                  <wp:posOffset>4314190</wp:posOffset>
                </wp:positionH>
                <wp:positionV relativeFrom="paragraph">
                  <wp:posOffset>4242435</wp:posOffset>
                </wp:positionV>
                <wp:extent cx="2552065" cy="1146175"/>
                <wp:effectExtent l="0" t="0" r="635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1146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932F5" w:rsidRPr="00F82429" w:rsidRDefault="00C932F5" w:rsidP="00C932F5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Over 8,000 ride-share drivers in Massachusetts were pulled off the road in early 2017 after failing a state background chec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9486D" id="Text Box 44" o:spid="_x0000_s1042" type="#_x0000_t202" style="position:absolute;left:0;text-align:left;margin-left:339.7pt;margin-top:334.05pt;width:200.95pt;height:90.25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" fillcolor="white [3201]" stroked="f" strokeweight=".5pt">
                <v:textbox>
                  <w:txbxContent>
                    <w:p w:rsidR="00C932F5" w:rsidRPr="00F82429" w:rsidRDefault="00C932F5" w:rsidP="00C932F5">
                      <w:pP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Over 8,000 ride-share drivers in Massachusetts were pulled off the road in early 2017 after failing a state background check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FE6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47496E9" wp14:editId="27CE2902">
                <wp:simplePos x="0" y="0"/>
                <wp:positionH relativeFrom="margin">
                  <wp:posOffset>4313555</wp:posOffset>
                </wp:positionH>
                <wp:positionV relativeFrom="paragraph">
                  <wp:posOffset>1485900</wp:posOffset>
                </wp:positionV>
                <wp:extent cx="2552065" cy="1146175"/>
                <wp:effectExtent l="0" t="0" r="635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1146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932F5" w:rsidRPr="00F82429" w:rsidRDefault="00C932F5" w:rsidP="00C932F5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52% business travelers believe real-time information is the most useful feature of any business travel ap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496E9" id="Text Box 42" o:spid="_x0000_s1043" type="#_x0000_t202" style="position:absolute;left:0;text-align:left;margin-left:339.65pt;margin-top:117pt;width:200.95pt;height:90.2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" fillcolor="white [3201]" stroked="f" strokeweight=".5pt">
                <v:textbox>
                  <w:txbxContent>
                    <w:p w:rsidR="00C932F5" w:rsidRPr="00F82429" w:rsidRDefault="00C932F5" w:rsidP="00C932F5">
                      <w:pP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52% business travelers believe real-time information is the most useful feature of any business travel app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FE6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5B6D363" wp14:editId="21D8273A">
                <wp:simplePos x="0" y="0"/>
                <wp:positionH relativeFrom="margin">
                  <wp:posOffset>4328160</wp:posOffset>
                </wp:positionH>
                <wp:positionV relativeFrom="paragraph">
                  <wp:posOffset>53340</wp:posOffset>
                </wp:positionV>
                <wp:extent cx="2552065" cy="1146175"/>
                <wp:effectExtent l="0" t="0" r="635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1146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932F5" w:rsidRPr="00F82429" w:rsidRDefault="00C932F5" w:rsidP="00C932F5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</w:p>
                          <w:p w:rsidR="00C932F5" w:rsidRPr="00F82429" w:rsidRDefault="00C932F5" w:rsidP="00C932F5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 xml:space="preserve">40% business travelers believe access to </w:t>
                            </w:r>
                            <w:r w:rsidR="007537EE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&lt;company name&gt;</w:t>
                            </w: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 xml:space="preserve"> would improve their experi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6D363" id="Text Box 41" o:spid="_x0000_s1044" type="#_x0000_t202" style="position:absolute;left:0;text-align:left;margin-left:340.8pt;margin-top:4.2pt;width:200.95pt;height:90.2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" fillcolor="white [3201]" stroked="f" strokeweight=".5pt">
                <v:textbox>
                  <w:txbxContent>
                    <w:p w:rsidR="00C932F5" w:rsidRPr="00F82429" w:rsidRDefault="00C932F5" w:rsidP="00C932F5">
                      <w:pP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</w:p>
                    <w:p w:rsidR="00C932F5" w:rsidRPr="00F82429" w:rsidRDefault="00C932F5" w:rsidP="00C932F5">
                      <w:pP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 xml:space="preserve">40% business travelers believe access to </w:t>
                      </w:r>
                      <w:r w:rsidR="007537EE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&lt;company name&gt;</w:t>
                      </w: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 xml:space="preserve"> would improve their experienc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FE6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C013298" wp14:editId="44FEB315">
                <wp:simplePos x="0" y="0"/>
                <wp:positionH relativeFrom="margin">
                  <wp:posOffset>4314825</wp:posOffset>
                </wp:positionH>
                <wp:positionV relativeFrom="paragraph">
                  <wp:posOffset>2871470</wp:posOffset>
                </wp:positionV>
                <wp:extent cx="2552065" cy="1146175"/>
                <wp:effectExtent l="0" t="0" r="635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1146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932F5" w:rsidRPr="00F82429" w:rsidRDefault="00C932F5" w:rsidP="00C932F5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45% business travelers between 35 and 54, and 75% between 18 and 34 are interested in ride-shar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13298" id="Text Box 43" o:spid="_x0000_s1045" type="#_x0000_t202" style="position:absolute;left:0;text-align:left;margin-left:339.75pt;margin-top:226.1pt;width:200.95pt;height:90.2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" fillcolor="white [3201]" stroked="f" strokeweight=".5pt">
                <v:textbox>
                  <w:txbxContent>
                    <w:p w:rsidR="00C932F5" w:rsidRPr="00F82429" w:rsidRDefault="00C932F5" w:rsidP="00C932F5">
                      <w:pP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45% business travelers between 35 and 54, and 75% between 18 and 34 are interested in ride-shar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223FE6" w:rsidP="009D012E">
      <w:pPr>
        <w:ind w:left="-360" w:firstLine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4022090</wp:posOffset>
                </wp:positionH>
                <wp:positionV relativeFrom="paragraph">
                  <wp:posOffset>2923540</wp:posOffset>
                </wp:positionV>
                <wp:extent cx="3110865" cy="149225"/>
                <wp:effectExtent l="0" t="0" r="32385" b="22225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0865" cy="149225"/>
                          <a:chOff x="0" y="0"/>
                          <a:chExt cx="3111689" cy="149860"/>
                        </a:xfrm>
                      </wpg:grpSpPr>
                      <wps:wsp>
                        <wps:cNvPr id="34" name="Straight Connector 34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Oval 35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DE2107" id="Group 33" o:spid="_x0000_s1026" style="position:absolute;margin-left:316.7pt;margin-top:230.2pt;width:244.95pt;height:11.75pt;z-index:251700224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">
                <v:line id="Straight Connector 34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" strokecolor="#e0060b" strokeweight="2.25pt">
                  <v:stroke joinstyle="miter"/>
                </v:line>
                <v:oval id="Oval 35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" fillcolor="#e0060b" strokecolor="#e0060b" strokeweight="1pt">
                  <v:stroke joinstyle="miter"/>
                </v:oval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4022090</wp:posOffset>
                </wp:positionH>
                <wp:positionV relativeFrom="paragraph">
                  <wp:posOffset>1545590</wp:posOffset>
                </wp:positionV>
                <wp:extent cx="3110865" cy="149225"/>
                <wp:effectExtent l="0" t="0" r="32385" b="22225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0865" cy="149225"/>
                          <a:chOff x="0" y="0"/>
                          <a:chExt cx="3111689" cy="149860"/>
                        </a:xfrm>
                      </wpg:grpSpPr>
                      <wps:wsp>
                        <wps:cNvPr id="31" name="Straight Connector 31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Oval 32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AC9CF7" id="Group 30" o:spid="_x0000_s1026" style="position:absolute;margin-left:316.7pt;margin-top:121.7pt;width:244.95pt;height:11.75pt;z-index:251699200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">
                <v:line id="Straight Connector 31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" strokecolor="#e0060b" strokeweight="2.25pt">
                  <v:stroke joinstyle="miter"/>
                </v:line>
                <v:oval id="Oval 32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" fillcolor="#e0060b" strokecolor="#e0060b" strokeweight="1pt">
                  <v:stroke joinstyle="miter"/>
                </v:oval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4008120</wp:posOffset>
                </wp:positionH>
                <wp:positionV relativeFrom="paragraph">
                  <wp:posOffset>153670</wp:posOffset>
                </wp:positionV>
                <wp:extent cx="3110865" cy="149225"/>
                <wp:effectExtent l="0" t="0" r="32385" b="22225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0865" cy="149225"/>
                          <a:chOff x="0" y="0"/>
                          <a:chExt cx="3111689" cy="149860"/>
                        </a:xfrm>
                      </wpg:grpSpPr>
                      <wps:wsp>
                        <wps:cNvPr id="28" name="Straight Connector 28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Oval 29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74D801" id="Group 27" o:spid="_x0000_s1026" style="position:absolute;margin-left:315.6pt;margin-top:12.1pt;width:244.95pt;height:11.75pt;z-index:251698176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">
                <v:line id="Straight Connector 28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" strokecolor="#e0060b" strokeweight="2.25pt">
                  <v:stroke joinstyle="miter"/>
                </v:line>
                <v:oval id="Oval 29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" fillcolor="#e0060b" strokecolor="#e0060b" strokeweight="1pt">
                  <v:stroke joinstyle="miter"/>
                </v:oval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4035425</wp:posOffset>
                </wp:positionH>
                <wp:positionV relativeFrom="paragraph">
                  <wp:posOffset>4276725</wp:posOffset>
                </wp:positionV>
                <wp:extent cx="3110865" cy="149225"/>
                <wp:effectExtent l="0" t="0" r="32385" b="22225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0865" cy="149225"/>
                          <a:chOff x="0" y="0"/>
                          <a:chExt cx="3111689" cy="149860"/>
                        </a:xfrm>
                      </wpg:grpSpPr>
                      <wps:wsp>
                        <wps:cNvPr id="37" name="Straight Connector 37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Oval 38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AF6720" id="Group 36" o:spid="_x0000_s1026" style="position:absolute;margin-left:317.75pt;margin-top:336.75pt;width:244.95pt;height:11.75pt;z-index:251701248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">
                <v:line id="Straight Connector 37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" strokecolor="#e0060b" strokeweight="2.25pt">
                  <v:stroke joinstyle="miter"/>
                </v:line>
                <v:oval id="Oval 38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" fillcolor="#e0060b" strokecolor="#e0060b" strokeweight="1pt">
                  <v:stroke joinstyle="miter"/>
                </v:oval>
              </v:group>
            </w:pict>
          </mc:Fallback>
        </mc:AlternateContent>
      </w: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C932F5" w:rsidRDefault="00C932F5" w:rsidP="009D012E">
      <w:pPr>
        <w:ind w:left="-360" w:firstLine="360"/>
      </w:pPr>
    </w:p>
    <w:p w:rsidR="00351B88" w:rsidRDefault="00351B88" w:rsidP="009D012E">
      <w:pPr>
        <w:ind w:left="-360" w:firstLine="360"/>
      </w:pPr>
    </w:p>
    <w:p w:rsidR="00351B88" w:rsidRDefault="00351B88">
      <w:r>
        <w:br w:type="page"/>
      </w:r>
    </w:p>
    <w:p w:rsidR="00351B88" w:rsidRDefault="00351B88" w:rsidP="00351B88"/>
    <w:p w:rsidR="00351B88" w:rsidRDefault="00351B88"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5A59C97" wp14:editId="0D74FED6">
                <wp:simplePos x="0" y="0"/>
                <wp:positionH relativeFrom="page">
                  <wp:posOffset>1641668</wp:posOffset>
                </wp:positionH>
                <wp:positionV relativeFrom="paragraph">
                  <wp:posOffset>1170305</wp:posOffset>
                </wp:positionV>
                <wp:extent cx="6113780" cy="1195070"/>
                <wp:effectExtent l="38100" t="38100" r="96520" b="10033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3780" cy="1195070"/>
                        </a:xfrm>
                        <a:prstGeom prst="rect">
                          <a:avLst/>
                        </a:prstGeom>
                        <a:solidFill>
                          <a:srgbClr val="E0060B"/>
                        </a:solidFill>
                        <a:ln w="6350"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51B88" w:rsidRDefault="00351B88" w:rsidP="00351B88">
                            <w:pPr>
                              <w:rPr>
                                <w:rFonts w:asciiTheme="majorHAnsi" w:hAnsiTheme="majorHAnsi" w:cstheme="majorHAnsi"/>
                                <w:sz w:val="48"/>
                              </w:rPr>
                            </w:pPr>
                          </w:p>
                          <w:p w:rsidR="00351B88" w:rsidRDefault="00351B88" w:rsidP="00351B88"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0"/>
                                <w:szCs w:val="60"/>
                              </w:rPr>
                              <w:t>COLLATERAL P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59C97" id="Text Box 86" o:spid="_x0000_s1046" type="#_x0000_t202" style="position:absolute;margin-left:129.25pt;margin-top:92.15pt;width:481.4pt;height:94.1pt;z-index:25175756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" fillcolor="#e0060b" stroked="f" strokeweight=".5pt">
                <v:shadow on="t" color="black" opacity="26214f" origin="-.5,-.5" offset=".74836mm,.74836mm"/>
                <v:textbox>
                  <w:txbxContent>
                    <w:p w:rsidR="00351B88" w:rsidRDefault="00351B88" w:rsidP="00351B88">
                      <w:pPr>
                        <w:rPr>
                          <w:rFonts w:asciiTheme="majorHAnsi" w:hAnsiTheme="majorHAnsi" w:cstheme="majorHAnsi"/>
                          <w:sz w:val="48"/>
                        </w:rPr>
                      </w:pPr>
                    </w:p>
                    <w:p w:rsidR="00351B88" w:rsidRDefault="00351B88" w:rsidP="00351B88">
                      <w:r>
                        <w:rPr>
                          <w:rFonts w:asciiTheme="majorHAnsi" w:hAnsiTheme="majorHAnsi" w:cstheme="majorHAnsi"/>
                          <w:color w:val="FFFFFF" w:themeColor="background1"/>
                          <w:sz w:val="60"/>
                          <w:szCs w:val="60"/>
                        </w:rPr>
                        <w:t>COLLATERAL PLA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br w:type="page"/>
      </w:r>
    </w:p>
    <w:p w:rsidR="00C932F5" w:rsidRDefault="00351B88" w:rsidP="00351B8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B5DD8E8" wp14:editId="7A56EBDC">
                <wp:simplePos x="0" y="0"/>
                <wp:positionH relativeFrom="margin">
                  <wp:align>center</wp:align>
                </wp:positionH>
                <wp:positionV relativeFrom="paragraph">
                  <wp:posOffset>-1233180</wp:posOffset>
                </wp:positionV>
                <wp:extent cx="5334000" cy="1676400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167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072C84" w:rsidRPr="00072C84" w:rsidRDefault="00072C84" w:rsidP="00072C8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</w:p>
                          <w:p w:rsidR="00072C84" w:rsidRPr="00072C84" w:rsidRDefault="00072C84" w:rsidP="00072C8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</w:pPr>
                          </w:p>
                          <w:p w:rsidR="00072C84" w:rsidRPr="00072C84" w:rsidRDefault="00351B88" w:rsidP="00207C91">
                            <w:pPr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  <w:t>Know what it takes to get there</w:t>
                            </w:r>
                          </w:p>
                          <w:p w:rsidR="00072C84" w:rsidRPr="00072C84" w:rsidRDefault="00072C84" w:rsidP="00072C84">
                            <w:pPr>
                              <w:jc w:val="center"/>
                              <w:rPr>
                                <w:color w:val="E0060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DD8E8" id="Text Box 57" o:spid="_x0000_s1047" type="#_x0000_t202" style="position:absolute;margin-left:0;margin-top:-97.1pt;width:420pt;height:132pt;z-index:251721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" fillcolor="white [3212]" stroked="f" strokeweight=".5pt">
                <v:textbox>
                  <w:txbxContent>
                    <w:p w:rsidR="00072C84" w:rsidRPr="00072C84" w:rsidRDefault="00072C84" w:rsidP="00072C84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</w:p>
                    <w:p w:rsidR="00072C84" w:rsidRPr="00072C84" w:rsidRDefault="00072C84" w:rsidP="00072C84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</w:pPr>
                    </w:p>
                    <w:p w:rsidR="00072C84" w:rsidRPr="00072C84" w:rsidRDefault="00351B88" w:rsidP="00207C91">
                      <w:pPr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  <w:t>Know what it takes to get there</w:t>
                      </w:r>
                    </w:p>
                    <w:p w:rsidR="00072C84" w:rsidRPr="00072C84" w:rsidRDefault="00072C84" w:rsidP="00072C84">
                      <w:pPr>
                        <w:jc w:val="center"/>
                        <w:rPr>
                          <w:color w:val="E0060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280464E3" wp14:editId="4B9F1442">
                <wp:simplePos x="0" y="0"/>
                <wp:positionH relativeFrom="margin">
                  <wp:posOffset>-1063652</wp:posOffset>
                </wp:positionH>
                <wp:positionV relativeFrom="paragraph">
                  <wp:posOffset>-1073702</wp:posOffset>
                </wp:positionV>
                <wp:extent cx="3111500" cy="149860"/>
                <wp:effectExtent l="0" t="24130" r="26670" b="26670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3111500" cy="149860"/>
                          <a:chOff x="0" y="0"/>
                          <a:chExt cx="3111689" cy="149860"/>
                        </a:xfrm>
                      </wpg:grpSpPr>
                      <wps:wsp>
                        <wps:cNvPr id="59" name="Straight Connector 59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Oval 60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787AFD" id="Group 58" o:spid="_x0000_s1026" style="position:absolute;margin-left:-83.75pt;margin-top:-84.55pt;width:245pt;height:11.8pt;rotation:-90;z-index:251723776;mso-position-horizontal-relative:margin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">
                <v:line id="Straight Connector 59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" strokecolor="#e0060b" strokeweight="2.25pt">
                  <v:stroke joinstyle="miter"/>
                </v:line>
                <v:oval id="Oval 60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" fillcolor="#e0060b" strokecolor="#e0060b" strokeweight="1pt">
                  <v:stroke joinstyle="miter"/>
                </v:oval>
                <w10:wrap anchorx="margin"/>
              </v:group>
            </w:pict>
          </mc:Fallback>
        </mc:AlternateContent>
      </w:r>
    </w:p>
    <w:p w:rsidR="00C932F5" w:rsidRDefault="00C932F5" w:rsidP="009D012E">
      <w:pPr>
        <w:ind w:left="-360" w:firstLine="360"/>
      </w:pPr>
    </w:p>
    <w:p w:rsidR="00C932F5" w:rsidRDefault="00351B88" w:rsidP="009D012E">
      <w:pPr>
        <w:ind w:left="-360" w:firstLine="360"/>
      </w:pPr>
      <w:r w:rsidRPr="00635984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2C22E50" wp14:editId="2E7786FC">
                <wp:simplePos x="0" y="0"/>
                <wp:positionH relativeFrom="column">
                  <wp:posOffset>476250</wp:posOffset>
                </wp:positionH>
                <wp:positionV relativeFrom="paragraph">
                  <wp:posOffset>31336</wp:posOffset>
                </wp:positionV>
                <wp:extent cx="3486150" cy="3522980"/>
                <wp:effectExtent l="0" t="0" r="0" b="1270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3522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35984" w:rsidRPr="00207C91" w:rsidRDefault="00635984" w:rsidP="00635984">
                            <w:pPr>
                              <w:ind w:firstLine="360"/>
                              <w:rPr>
                                <w:color w:val="E0060B"/>
                                <w:sz w:val="24"/>
                              </w:rPr>
                            </w:pPr>
                            <w:r w:rsidRPr="00207C91">
                              <w:rPr>
                                <w:b/>
                                <w:color w:val="E0060B"/>
                                <w:sz w:val="32"/>
                                <w:szCs w:val="28"/>
                              </w:rPr>
                              <w:t>Phase 1.</w:t>
                            </w:r>
                            <w:r w:rsidRPr="00207C91">
                              <w:rPr>
                                <w:color w:val="E0060B"/>
                                <w:sz w:val="28"/>
                              </w:rPr>
                              <w:t xml:space="preserve"> </w:t>
                            </w:r>
                            <w:r w:rsidRPr="00207C91">
                              <w:rPr>
                                <w:color w:val="E0060B"/>
                                <w:sz w:val="44"/>
                              </w:rPr>
                              <w:t xml:space="preserve">Awareness </w:t>
                            </w:r>
                          </w:p>
                          <w:p w:rsidR="00635984" w:rsidRPr="00207C91" w:rsidRDefault="00635984" w:rsidP="0063598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207C91">
                              <w:rPr>
                                <w:sz w:val="24"/>
                              </w:rPr>
                              <w:t xml:space="preserve">Website content revamp </w:t>
                            </w:r>
                          </w:p>
                          <w:p w:rsidR="00635984" w:rsidRPr="00207C91" w:rsidRDefault="00635984" w:rsidP="0063598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207C91">
                              <w:rPr>
                                <w:sz w:val="24"/>
                              </w:rPr>
                              <w:t xml:space="preserve">Service-focused blogs </w:t>
                            </w:r>
                          </w:p>
                          <w:p w:rsidR="00635984" w:rsidRPr="00207C91" w:rsidRDefault="00635984" w:rsidP="0063598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207C91">
                              <w:rPr>
                                <w:sz w:val="24"/>
                              </w:rPr>
                              <w:t xml:space="preserve">Impact assessment whitepapers </w:t>
                            </w:r>
                          </w:p>
                          <w:p w:rsidR="00635984" w:rsidRPr="00207C91" w:rsidRDefault="00635984" w:rsidP="0063598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207C91">
                              <w:rPr>
                                <w:sz w:val="24"/>
                              </w:rPr>
                              <w:t>Feedback-garnering mailers</w:t>
                            </w:r>
                          </w:p>
                          <w:p w:rsidR="00635984" w:rsidRPr="00207C91" w:rsidRDefault="00635984" w:rsidP="0063598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207C91">
                              <w:rPr>
                                <w:sz w:val="24"/>
                              </w:rPr>
                              <w:t xml:space="preserve">LinkedIn sponsored ads </w:t>
                            </w:r>
                          </w:p>
                          <w:p w:rsidR="00635984" w:rsidRPr="00207C91" w:rsidRDefault="00635984" w:rsidP="0063598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207C91">
                              <w:rPr>
                                <w:sz w:val="24"/>
                              </w:rPr>
                              <w:t xml:space="preserve">Google sponsored ads </w:t>
                            </w:r>
                          </w:p>
                          <w:p w:rsidR="00635984" w:rsidRPr="00207C91" w:rsidRDefault="00635984" w:rsidP="00635984">
                            <w:pPr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207C91">
                              <w:rPr>
                                <w:sz w:val="24"/>
                              </w:rPr>
                              <w:t>Social media – Facebook, LinkedIn, Twitter (organic &amp; inorganic content)</w:t>
                            </w:r>
                          </w:p>
                          <w:p w:rsidR="00635984" w:rsidRDefault="00635984" w:rsidP="00635984">
                            <w:pPr>
                              <w:spacing w:line="360" w:lineRule="auto"/>
                              <w:ind w:left="7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22E50" id="Text Box 68" o:spid="_x0000_s1048" type="#_x0000_t202" style="position:absolute;left:0;text-align:left;margin-left:37.5pt;margin-top:2.45pt;width:274.5pt;height:277.4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" fillcolor="white [3201]" stroked="f" strokeweight=".5pt">
                <v:textbox>
                  <w:txbxContent>
                    <w:p w:rsidR="00635984" w:rsidRPr="00207C91" w:rsidRDefault="00635984" w:rsidP="00635984">
                      <w:pPr>
                        <w:ind w:firstLine="360"/>
                        <w:rPr>
                          <w:color w:val="E0060B"/>
                          <w:sz w:val="24"/>
                        </w:rPr>
                      </w:pPr>
                      <w:r w:rsidRPr="00207C91">
                        <w:rPr>
                          <w:b/>
                          <w:color w:val="E0060B"/>
                          <w:sz w:val="32"/>
                          <w:szCs w:val="28"/>
                        </w:rPr>
                        <w:t>Phase 1.</w:t>
                      </w:r>
                      <w:r w:rsidRPr="00207C91">
                        <w:rPr>
                          <w:color w:val="E0060B"/>
                          <w:sz w:val="28"/>
                        </w:rPr>
                        <w:t xml:space="preserve"> </w:t>
                      </w:r>
                      <w:r w:rsidRPr="00207C91">
                        <w:rPr>
                          <w:color w:val="E0060B"/>
                          <w:sz w:val="44"/>
                        </w:rPr>
                        <w:t xml:space="preserve">Awareness </w:t>
                      </w:r>
                    </w:p>
                    <w:p w:rsidR="00635984" w:rsidRPr="00207C91" w:rsidRDefault="00635984" w:rsidP="0063598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207C91">
                        <w:rPr>
                          <w:sz w:val="24"/>
                        </w:rPr>
                        <w:t xml:space="preserve">Website content revamp </w:t>
                      </w:r>
                    </w:p>
                    <w:p w:rsidR="00635984" w:rsidRPr="00207C91" w:rsidRDefault="00635984" w:rsidP="0063598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207C91">
                        <w:rPr>
                          <w:sz w:val="24"/>
                        </w:rPr>
                        <w:t xml:space="preserve">Service-focused blogs </w:t>
                      </w:r>
                    </w:p>
                    <w:p w:rsidR="00635984" w:rsidRPr="00207C91" w:rsidRDefault="00635984" w:rsidP="0063598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207C91">
                        <w:rPr>
                          <w:sz w:val="24"/>
                        </w:rPr>
                        <w:t xml:space="preserve">Impact assessment whitepapers </w:t>
                      </w:r>
                    </w:p>
                    <w:p w:rsidR="00635984" w:rsidRPr="00207C91" w:rsidRDefault="00635984" w:rsidP="0063598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207C91">
                        <w:rPr>
                          <w:sz w:val="24"/>
                        </w:rPr>
                        <w:t>Feedback-garnering mailers</w:t>
                      </w:r>
                    </w:p>
                    <w:p w:rsidR="00635984" w:rsidRPr="00207C91" w:rsidRDefault="00635984" w:rsidP="0063598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207C91">
                        <w:rPr>
                          <w:sz w:val="24"/>
                        </w:rPr>
                        <w:t xml:space="preserve">LinkedIn sponsored ads </w:t>
                      </w:r>
                    </w:p>
                    <w:p w:rsidR="00635984" w:rsidRPr="00207C91" w:rsidRDefault="00635984" w:rsidP="0063598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207C91">
                        <w:rPr>
                          <w:sz w:val="24"/>
                        </w:rPr>
                        <w:t xml:space="preserve">Google sponsored ads </w:t>
                      </w:r>
                    </w:p>
                    <w:p w:rsidR="00635984" w:rsidRPr="00207C91" w:rsidRDefault="00635984" w:rsidP="00635984">
                      <w:pPr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207C91">
                        <w:rPr>
                          <w:sz w:val="24"/>
                        </w:rPr>
                        <w:t>Social media – Facebook, LinkedIn, Twitter (organic &amp; inorganic content)</w:t>
                      </w:r>
                    </w:p>
                    <w:p w:rsidR="00635984" w:rsidRDefault="00635984" w:rsidP="00635984">
                      <w:pPr>
                        <w:spacing w:line="360" w:lineRule="auto"/>
                        <w:ind w:left="720"/>
                      </w:pPr>
                    </w:p>
                  </w:txbxContent>
                </v:textbox>
              </v:shape>
            </w:pict>
          </mc:Fallback>
        </mc:AlternateContent>
      </w:r>
    </w:p>
    <w:p w:rsidR="00C932F5" w:rsidRDefault="00C932F5" w:rsidP="009D012E">
      <w:pPr>
        <w:ind w:left="-360" w:firstLine="360"/>
      </w:pPr>
    </w:p>
    <w:p w:rsidR="00635984" w:rsidRDefault="00635984" w:rsidP="009D012E">
      <w:pPr>
        <w:ind w:left="-360" w:firstLine="360"/>
      </w:pPr>
      <w:r w:rsidRPr="00635984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3693C59" wp14:editId="173CDE94">
                <wp:simplePos x="0" y="0"/>
                <wp:positionH relativeFrom="margin">
                  <wp:posOffset>4403090</wp:posOffset>
                </wp:positionH>
                <wp:positionV relativeFrom="paragraph">
                  <wp:posOffset>264795</wp:posOffset>
                </wp:positionV>
                <wp:extent cx="2552065" cy="2245360"/>
                <wp:effectExtent l="0" t="0" r="635" b="254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2245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35984" w:rsidRPr="00F82429" w:rsidRDefault="00635984" w:rsidP="00635984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Minimal frequency on long-form, with strong focused on website content, mailers, social media development. Web content to be utility-driven; social posts to foster ubiquity; long form to endorse service quality, performance, and capabil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93C59" id="Text Box 75" o:spid="_x0000_s1049" type="#_x0000_t202" style="position:absolute;left:0;text-align:left;margin-left:346.7pt;margin-top:20.85pt;width:200.95pt;height:176.8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" fillcolor="white [3201]" stroked="f" strokeweight=".5pt">
                <v:textbox>
                  <w:txbxContent>
                    <w:p w:rsidR="00635984" w:rsidRPr="00F82429" w:rsidRDefault="00635984" w:rsidP="00635984">
                      <w:pPr>
                        <w:jc w:val="right"/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Minimal frequency on long-form, with strong focused on website content, mailers, social media development. Web content to be utility-driven; social posts to foster ubiquity; long form to endorse service quality, performance, and capabilit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351B88" w:rsidP="00635984">
      <w:r w:rsidRPr="00635984">
        <w:rPr>
          <w:noProof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 wp14:anchorId="7511A49B" wp14:editId="40E4C85E">
                <wp:simplePos x="0" y="0"/>
                <wp:positionH relativeFrom="page">
                  <wp:align>right</wp:align>
                </wp:positionH>
                <wp:positionV relativeFrom="paragraph">
                  <wp:posOffset>16510</wp:posOffset>
                </wp:positionV>
                <wp:extent cx="3110865" cy="149225"/>
                <wp:effectExtent l="0" t="0" r="32385" b="22225"/>
                <wp:wrapNone/>
                <wp:docPr id="76" name="Group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0865" cy="149225"/>
                          <a:chOff x="0" y="0"/>
                          <a:chExt cx="3111689" cy="149860"/>
                        </a:xfrm>
                      </wpg:grpSpPr>
                      <wps:wsp>
                        <wps:cNvPr id="77" name="Straight Connector 77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Oval 78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BDC5E3" id="Group 76" o:spid="_x0000_s1026" style="position:absolute;margin-left:193.75pt;margin-top:1.3pt;width:244.95pt;height:11.75pt;z-index:251738112;mso-position-horizontal:right;mso-position-horizontal-relative:page;mso-width-relative:margin;mso-height-relative:margin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">
                <v:line id="Straight Connector 77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" strokecolor="#e0060b" strokeweight="2.25pt">
                  <v:stroke joinstyle="miter"/>
                </v:line>
                <v:oval id="Oval 78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" fillcolor="#e0060b" strokecolor="#e0060b" strokeweight="1pt">
                  <v:stroke joinstyle="miter"/>
                </v:oval>
                <w10:wrap anchorx="page"/>
              </v:group>
            </w:pict>
          </mc:Fallback>
        </mc:AlternateContent>
      </w:r>
      <w:r w:rsidRPr="00635984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0570BE2" wp14:editId="166FB419">
                <wp:simplePos x="0" y="0"/>
                <wp:positionH relativeFrom="column">
                  <wp:posOffset>477520</wp:posOffset>
                </wp:positionH>
                <wp:positionV relativeFrom="paragraph">
                  <wp:posOffset>28768</wp:posOffset>
                </wp:positionV>
                <wp:extent cx="4305300" cy="4743450"/>
                <wp:effectExtent l="0" t="0" r="0" b="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4743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35984" w:rsidRPr="00207C91" w:rsidRDefault="00635984" w:rsidP="00635984">
                            <w:pPr>
                              <w:spacing w:line="360" w:lineRule="auto"/>
                              <w:ind w:firstLine="360"/>
                              <w:rPr>
                                <w:color w:val="E0060B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E0060B"/>
                                <w:sz w:val="32"/>
                                <w:szCs w:val="28"/>
                              </w:rPr>
                              <w:t>Phase 2.</w:t>
                            </w:r>
                            <w:r w:rsidRPr="00207C91">
                              <w:rPr>
                                <w:color w:val="E0060B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E0060B"/>
                                <w:sz w:val="44"/>
                              </w:rPr>
                              <w:t>Promotion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Service-focused blogs 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Impact assessment whitepapers 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Service brochure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Success stories &amp; case studies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Process explanatory infographics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Feedback-garnering mailers 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LinkedIn sponsored ads 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Google sponsored ads 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Social media – Facebook, LinkedIn, Twitter (organic &amp; inorganic cont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70BE2" id="Text Box 69" o:spid="_x0000_s1050" type="#_x0000_t202" style="position:absolute;margin-left:37.6pt;margin-top:2.25pt;width:339pt;height:373.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" filled="f" stroked="f" strokeweight=".5pt">
                <v:textbox>
                  <w:txbxContent>
                    <w:p w:rsidR="00635984" w:rsidRPr="00207C91" w:rsidRDefault="00635984" w:rsidP="00635984">
                      <w:pPr>
                        <w:spacing w:line="360" w:lineRule="auto"/>
                        <w:ind w:firstLine="360"/>
                        <w:rPr>
                          <w:color w:val="E0060B"/>
                          <w:sz w:val="24"/>
                        </w:rPr>
                      </w:pPr>
                      <w:r>
                        <w:rPr>
                          <w:b/>
                          <w:color w:val="E0060B"/>
                          <w:sz w:val="32"/>
                          <w:szCs w:val="28"/>
                        </w:rPr>
                        <w:t>Phase 2.</w:t>
                      </w:r>
                      <w:r w:rsidRPr="00207C91">
                        <w:rPr>
                          <w:color w:val="E0060B"/>
                          <w:sz w:val="28"/>
                        </w:rPr>
                        <w:t xml:space="preserve"> </w:t>
                      </w:r>
                      <w:r>
                        <w:rPr>
                          <w:color w:val="E0060B"/>
                          <w:sz w:val="44"/>
                        </w:rPr>
                        <w:t>Promotion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Service-focused blogs 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Impact assessment whitepapers 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Service brochure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Success stories &amp; case studies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Process explanatory infographics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Feedback-garnering mailers 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LinkedIn sponsored ads 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Google sponsored ads 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Social media – Facebook, LinkedIn, Twitter (organic &amp; inorganic content)</w:t>
                      </w:r>
                    </w:p>
                  </w:txbxContent>
                </v:textbox>
              </v:shape>
            </w:pict>
          </mc:Fallback>
        </mc:AlternateContent>
      </w:r>
    </w:p>
    <w:p w:rsidR="00635984" w:rsidRDefault="00635984" w:rsidP="00635984"/>
    <w:p w:rsidR="00635984" w:rsidRDefault="00351B88" w:rsidP="00635984">
      <w:r w:rsidRPr="00635984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6235D92" wp14:editId="15C9556D">
                <wp:simplePos x="0" y="0"/>
                <wp:positionH relativeFrom="margin">
                  <wp:posOffset>4420870</wp:posOffset>
                </wp:positionH>
                <wp:positionV relativeFrom="paragraph">
                  <wp:posOffset>136083</wp:posOffset>
                </wp:positionV>
                <wp:extent cx="2552065" cy="2245360"/>
                <wp:effectExtent l="0" t="0" r="635" b="254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2245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35984" w:rsidRPr="00F82429" w:rsidRDefault="005E7CCB" w:rsidP="00635984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The</w:t>
                            </w:r>
                            <w:r w:rsidR="00635984"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 xml:space="preserve"> </w:t>
                            </w:r>
                            <w:r w:rsidR="007537EE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&lt;company name&gt;</w:t>
                            </w:r>
                            <w:r w:rsidR="00635984"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 xml:space="preserve"> experience is exemplified and explained. Collaterals discuss the brand, the ecosystem, the socioeconomic impact, and the design-behind-the-serv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235D92" id="Text Box 79" o:spid="_x0000_s1051" type="#_x0000_t202" style="position:absolute;margin-left:348.1pt;margin-top:10.7pt;width:200.95pt;height:176.8pt;z-index:25173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" fillcolor="white [3201]" stroked="f" strokeweight=".5pt">
                <v:textbox>
                  <w:txbxContent>
                    <w:p w:rsidR="00635984" w:rsidRPr="00F82429" w:rsidRDefault="005E7CCB" w:rsidP="00635984">
                      <w:pPr>
                        <w:jc w:val="right"/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The</w:t>
                      </w:r>
                      <w:r w:rsidR="00635984"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 xml:space="preserve"> </w:t>
                      </w:r>
                      <w:r w:rsidR="007537EE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&lt;company name&gt;</w:t>
                      </w:r>
                      <w:r w:rsidR="00635984"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 xml:space="preserve"> experience is exemplified and explained. Collaterals discuss the brand, the ecosystem, the socioeconomic impact, and the design-behind-the-servic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B9F6A5F" wp14:editId="3DC0A10B">
                <wp:simplePos x="0" y="0"/>
                <wp:positionH relativeFrom="column">
                  <wp:posOffset>571500</wp:posOffset>
                </wp:positionH>
                <wp:positionV relativeFrom="paragraph">
                  <wp:posOffset>-381000</wp:posOffset>
                </wp:positionV>
                <wp:extent cx="3486150" cy="449580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449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35984" w:rsidRPr="00207C91" w:rsidRDefault="00635984" w:rsidP="00635984">
                            <w:pPr>
                              <w:spacing w:line="360" w:lineRule="auto"/>
                              <w:rPr>
                                <w:color w:val="E0060B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E0060B"/>
                                <w:sz w:val="32"/>
                                <w:szCs w:val="28"/>
                              </w:rPr>
                              <w:t>Phase 3</w:t>
                            </w:r>
                            <w:r w:rsidRPr="00207C91">
                              <w:rPr>
                                <w:b/>
                                <w:color w:val="E0060B"/>
                                <w:sz w:val="32"/>
                                <w:szCs w:val="28"/>
                              </w:rPr>
                              <w:t>.</w:t>
                            </w:r>
                            <w:r w:rsidRPr="00207C91">
                              <w:rPr>
                                <w:color w:val="E0060B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E0060B"/>
                                <w:sz w:val="44"/>
                              </w:rPr>
                              <w:t>Consolidation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Service-focused blogs 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Impact assessment whitepapers 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Service brochures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Success stories &amp; case studies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Process explanatory infographics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Feedback-garnering mailers 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LinkedIn sponsored ads 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Google sponsored ads 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Slide-share decks</w:t>
                            </w:r>
                          </w:p>
                          <w:p w:rsid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num" w:pos="360"/>
                              </w:tabs>
                              <w:spacing w:line="420" w:lineRule="auto"/>
                              <w:ind w:left="0" w:firstLine="0"/>
                              <w:contextualSpacing w:val="0"/>
                            </w:pPr>
                            <w:r w:rsidRPr="00635984">
                              <w:rPr>
                                <w:sz w:val="24"/>
                              </w:rPr>
                              <w:t>Social media – Facebook, LinkedIn, Twitter (organic &amp; inorganic cont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F6A5F" id="Text Box 61" o:spid="_x0000_s1052" type="#_x0000_t202" style="position:absolute;margin-left:45pt;margin-top:-30pt;width:274.5pt;height:354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" fillcolor="white [3201]" stroked="f" strokeweight=".5pt">
                <v:textbox>
                  <w:txbxContent>
                    <w:p w:rsidR="00635984" w:rsidRPr="00207C91" w:rsidRDefault="00635984" w:rsidP="00635984">
                      <w:pPr>
                        <w:spacing w:line="360" w:lineRule="auto"/>
                        <w:rPr>
                          <w:color w:val="E0060B"/>
                          <w:sz w:val="24"/>
                        </w:rPr>
                      </w:pPr>
                      <w:r>
                        <w:rPr>
                          <w:b/>
                          <w:color w:val="E0060B"/>
                          <w:sz w:val="32"/>
                          <w:szCs w:val="28"/>
                        </w:rPr>
                        <w:t>Phase 3</w:t>
                      </w:r>
                      <w:r w:rsidRPr="00207C91">
                        <w:rPr>
                          <w:b/>
                          <w:color w:val="E0060B"/>
                          <w:sz w:val="32"/>
                          <w:szCs w:val="28"/>
                        </w:rPr>
                        <w:t>.</w:t>
                      </w:r>
                      <w:r w:rsidRPr="00207C91">
                        <w:rPr>
                          <w:color w:val="E0060B"/>
                          <w:sz w:val="28"/>
                        </w:rPr>
                        <w:t xml:space="preserve"> </w:t>
                      </w:r>
                      <w:r>
                        <w:rPr>
                          <w:color w:val="E0060B"/>
                          <w:sz w:val="44"/>
                        </w:rPr>
                        <w:t>Consolidation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Service-focused blogs 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Impact assessment whitepapers 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Service brochures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Success stories &amp; case studies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Process explanatory infographics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Feedback-garnering mailers 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LinkedIn sponsored ads 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Google sponsored ads 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Slide-share decks</w:t>
                      </w:r>
                    </w:p>
                    <w:p w:rsidR="00635984" w:rsidRDefault="00635984" w:rsidP="0063598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num" w:pos="360"/>
                        </w:tabs>
                        <w:spacing w:line="420" w:lineRule="auto"/>
                        <w:ind w:left="0" w:firstLine="0"/>
                        <w:contextualSpacing w:val="0"/>
                      </w:pPr>
                      <w:r w:rsidRPr="00635984">
                        <w:rPr>
                          <w:sz w:val="24"/>
                        </w:rPr>
                        <w:t>Social media – Facebook, LinkedIn, Twitter (organic &amp; inorganic content)</w:t>
                      </w:r>
                    </w:p>
                  </w:txbxContent>
                </v:textbox>
              </v:shape>
            </w:pict>
          </mc:Fallback>
        </mc:AlternateContent>
      </w:r>
    </w:p>
    <w:p w:rsidR="00635984" w:rsidRDefault="00635984" w:rsidP="00635984"/>
    <w:p w:rsidR="00635984" w:rsidRDefault="00F82429" w:rsidP="00635984"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AC35EAA" wp14:editId="041362F9">
                <wp:simplePos x="0" y="0"/>
                <wp:positionH relativeFrom="margin">
                  <wp:posOffset>4514850</wp:posOffset>
                </wp:positionH>
                <wp:positionV relativeFrom="paragraph">
                  <wp:posOffset>227330</wp:posOffset>
                </wp:positionV>
                <wp:extent cx="2552065" cy="2245360"/>
                <wp:effectExtent l="0" t="0" r="635" b="254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2245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2429" w:rsidRPr="00F82429" w:rsidRDefault="00F82429" w:rsidP="00F82429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This is a busy phase. Collateral frequencies rise, with a focus on thought leadershi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35EAA" id="Text Box 62" o:spid="_x0000_s1053" type="#_x0000_t202" style="position:absolute;margin-left:355.5pt;margin-top:17.9pt;width:200.95pt;height:176.8pt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" fillcolor="white [3201]" stroked="f" strokeweight=".5pt">
                <v:textbox>
                  <w:txbxContent>
                    <w:p w:rsidR="00F82429" w:rsidRPr="00F82429" w:rsidRDefault="00F82429" w:rsidP="00F82429">
                      <w:pPr>
                        <w:jc w:val="right"/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This is a busy phase. Collateral frequencies rise, with a focus on thought leadership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>
      <w:r>
        <w:rPr>
          <w:noProof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731D4B16" wp14:editId="45D68B45">
                <wp:simplePos x="0" y="0"/>
                <wp:positionH relativeFrom="page">
                  <wp:posOffset>4629150</wp:posOffset>
                </wp:positionH>
                <wp:positionV relativeFrom="paragraph">
                  <wp:posOffset>227965</wp:posOffset>
                </wp:positionV>
                <wp:extent cx="3110865" cy="149225"/>
                <wp:effectExtent l="0" t="0" r="32385" b="22225"/>
                <wp:wrapNone/>
                <wp:docPr id="63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0865" cy="149225"/>
                          <a:chOff x="0" y="0"/>
                          <a:chExt cx="3111689" cy="149860"/>
                        </a:xfrm>
                      </wpg:grpSpPr>
                      <wps:wsp>
                        <wps:cNvPr id="64" name="Straight Connector 64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Oval 65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578B3E" id="Group 63" o:spid="_x0000_s1026" style="position:absolute;margin-left:364.5pt;margin-top:17.95pt;width:244.95pt;height:11.75pt;z-index:251745280;mso-position-horizontal-relative:page;mso-width-relative:margin;mso-height-relative:margin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">
                <v:line id="Straight Connector 64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" strokecolor="#e0060b" strokeweight="2.25pt">
                  <v:stroke joinstyle="miter"/>
                </v:line>
                <v:oval id="Oval 65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" fillcolor="#e0060b" strokecolor="#e0060b" strokeweight="1pt">
                  <v:stroke joinstyle="miter"/>
                </v:oval>
                <w10:wrap anchorx="page"/>
              </v:group>
            </w:pict>
          </mc:Fallback>
        </mc:AlternateContent>
      </w:r>
    </w:p>
    <w:p w:rsidR="00635984" w:rsidRDefault="00635984" w:rsidP="00635984">
      <w:r w:rsidRPr="00207C91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610F107" wp14:editId="32FB73D5">
                <wp:simplePos x="0" y="0"/>
                <wp:positionH relativeFrom="margin">
                  <wp:posOffset>-76200</wp:posOffset>
                </wp:positionH>
                <wp:positionV relativeFrom="paragraph">
                  <wp:posOffset>59055</wp:posOffset>
                </wp:positionV>
                <wp:extent cx="4667250" cy="4743450"/>
                <wp:effectExtent l="0" t="0" r="0" b="0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7250" cy="4743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35984" w:rsidRPr="00207C91" w:rsidRDefault="00635984" w:rsidP="00635984">
                            <w:pPr>
                              <w:spacing w:line="360" w:lineRule="auto"/>
                              <w:ind w:left="360" w:firstLine="720"/>
                              <w:rPr>
                                <w:color w:val="E0060B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E0060B"/>
                                <w:sz w:val="32"/>
                                <w:szCs w:val="28"/>
                              </w:rPr>
                              <w:t>Phase 4.</w:t>
                            </w:r>
                            <w:r w:rsidRPr="00207C91">
                              <w:rPr>
                                <w:color w:val="E0060B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E0060B"/>
                                <w:sz w:val="44"/>
                              </w:rPr>
                              <w:t>Reinvention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1440"/>
                              <w:contextualSpacing w:val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Service-focused blogs 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1440"/>
                              <w:contextualSpacing w:val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Impact assessment whitepapers 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1440"/>
                              <w:contextualSpacing w:val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Service brochure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1440"/>
                              <w:contextualSpacing w:val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Success stories &amp; case studies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1440"/>
                              <w:contextualSpacing w:val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Process explanatory infographics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1440"/>
                              <w:contextualSpacing w:val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Feedback-garnering mailers 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1440"/>
                              <w:contextualSpacing w:val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LinkedIn sponsored ads </w:t>
                            </w:r>
                          </w:p>
                          <w:p w:rsidR="00635984" w:rsidRPr="00635984" w:rsidRDefault="00635984" w:rsidP="0063598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1440"/>
                              <w:contextualSpacing w:val="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 xml:space="preserve">Google sponsored ads </w:t>
                            </w:r>
                          </w:p>
                          <w:p w:rsidR="00635984" w:rsidRPr="00635984" w:rsidRDefault="00635984" w:rsidP="00635984">
                            <w:pPr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1440"/>
                              <w:rPr>
                                <w:sz w:val="24"/>
                              </w:rPr>
                            </w:pPr>
                            <w:r w:rsidRPr="00635984">
                              <w:rPr>
                                <w:sz w:val="24"/>
                              </w:rPr>
                              <w:t>Social media – Facebook, LinkedIn, Twitter (organic &amp; inorganic cont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0F107" id="Text Box 66" o:spid="_x0000_s1054" type="#_x0000_t202" style="position:absolute;margin-left:-6pt;margin-top:4.65pt;width:367.5pt;height:373.5pt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" filled="f" stroked="f" strokeweight=".5pt">
                <v:textbox>
                  <w:txbxContent>
                    <w:p w:rsidR="00635984" w:rsidRPr="00207C91" w:rsidRDefault="00635984" w:rsidP="00635984">
                      <w:pPr>
                        <w:spacing w:line="360" w:lineRule="auto"/>
                        <w:ind w:left="360" w:firstLine="720"/>
                        <w:rPr>
                          <w:color w:val="E0060B"/>
                          <w:sz w:val="24"/>
                        </w:rPr>
                      </w:pPr>
                      <w:r>
                        <w:rPr>
                          <w:b/>
                          <w:color w:val="E0060B"/>
                          <w:sz w:val="32"/>
                          <w:szCs w:val="28"/>
                        </w:rPr>
                        <w:t>Phase 4.</w:t>
                      </w:r>
                      <w:r w:rsidRPr="00207C91">
                        <w:rPr>
                          <w:color w:val="E0060B"/>
                          <w:sz w:val="28"/>
                        </w:rPr>
                        <w:t xml:space="preserve"> </w:t>
                      </w:r>
                      <w:r>
                        <w:rPr>
                          <w:color w:val="E0060B"/>
                          <w:sz w:val="44"/>
                        </w:rPr>
                        <w:t>Reinvention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1440"/>
                        <w:contextualSpacing w:val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Service-focused blogs 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1440"/>
                        <w:contextualSpacing w:val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Impact assessment whitepapers 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1440"/>
                        <w:contextualSpacing w:val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Service brochure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1440"/>
                        <w:contextualSpacing w:val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Success stories &amp; case studies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1440"/>
                        <w:contextualSpacing w:val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Process explanatory infographics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1440"/>
                        <w:contextualSpacing w:val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Feedback-garnering mailers 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1440"/>
                        <w:contextualSpacing w:val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LinkedIn sponsored ads </w:t>
                      </w:r>
                    </w:p>
                    <w:p w:rsidR="00635984" w:rsidRPr="00635984" w:rsidRDefault="00635984" w:rsidP="0063598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1440"/>
                        <w:contextualSpacing w:val="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 xml:space="preserve">Google sponsored ads </w:t>
                      </w:r>
                    </w:p>
                    <w:p w:rsidR="00635984" w:rsidRPr="00635984" w:rsidRDefault="00635984" w:rsidP="00635984">
                      <w:pPr>
                        <w:numPr>
                          <w:ilvl w:val="0"/>
                          <w:numId w:val="4"/>
                        </w:numPr>
                        <w:spacing w:line="360" w:lineRule="auto"/>
                        <w:ind w:left="1440"/>
                        <w:rPr>
                          <w:sz w:val="24"/>
                        </w:rPr>
                      </w:pPr>
                      <w:r w:rsidRPr="00635984">
                        <w:rPr>
                          <w:sz w:val="24"/>
                        </w:rPr>
                        <w:t>Social media – Facebook, LinkedIn, Twitter (organic &amp; inorganic content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35984" w:rsidRDefault="00635984" w:rsidP="00635984"/>
    <w:p w:rsidR="00635984" w:rsidRDefault="005E7CCB" w:rsidP="00635984"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3E3DECC2" wp14:editId="68B096C8">
                <wp:simplePos x="0" y="0"/>
                <wp:positionH relativeFrom="margin">
                  <wp:posOffset>4499610</wp:posOffset>
                </wp:positionH>
                <wp:positionV relativeFrom="paragraph">
                  <wp:posOffset>76167</wp:posOffset>
                </wp:positionV>
                <wp:extent cx="2552065" cy="2842260"/>
                <wp:effectExtent l="0" t="0" r="635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065" cy="2842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51B88" w:rsidRDefault="00351B88" w:rsidP="00351B88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This phase explores the dynamics behind the engagement, adds new ideas in places, reviews what’s works and what doesn’t – and gradually begins to replenish the cycle.</w:t>
                            </w:r>
                          </w:p>
                          <w:p w:rsidR="00351B88" w:rsidRPr="00F82429" w:rsidRDefault="00351B88" w:rsidP="00351B88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>Content is now a structured entity. What’s required is a new plan based on response and current scenario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DECC2" id="Text Box 87" o:spid="_x0000_s1055" type="#_x0000_t202" style="position:absolute;margin-left:354.3pt;margin-top:6pt;width:200.95pt;height:223.8pt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" fillcolor="white [3201]" stroked="f" strokeweight=".5pt">
                <v:textbox>
                  <w:txbxContent>
                    <w:p w:rsidR="00351B88" w:rsidRDefault="00351B88" w:rsidP="00351B88">
                      <w:pPr>
                        <w:jc w:val="right"/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This phase explores the dynamics behind the engagement, adds new ideas in places, reviews what’s works and what doesn’t – and gradually begins to replenish the cycle.</w:t>
                      </w:r>
                    </w:p>
                    <w:p w:rsidR="00351B88" w:rsidRPr="00F82429" w:rsidRDefault="00351B88" w:rsidP="00351B88">
                      <w:pPr>
                        <w:jc w:val="right"/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>Content is now a structured entity. What’s required is a new plan based on response and current scenario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635984" w:rsidRDefault="00635984" w:rsidP="00635984"/>
    <w:p w:rsidR="00C932F5" w:rsidRDefault="00C932F5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929A28B" wp14:editId="4D4DA781">
                <wp:simplePos x="0" y="0"/>
                <wp:positionH relativeFrom="page">
                  <wp:posOffset>2038350</wp:posOffset>
                </wp:positionH>
                <wp:positionV relativeFrom="paragraph">
                  <wp:posOffset>55880</wp:posOffset>
                </wp:positionV>
                <wp:extent cx="6113780" cy="1195070"/>
                <wp:effectExtent l="38100" t="38100" r="96520" b="10033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3780" cy="1195070"/>
                        </a:xfrm>
                        <a:prstGeom prst="rect">
                          <a:avLst/>
                        </a:prstGeom>
                        <a:solidFill>
                          <a:srgbClr val="E0060B"/>
                        </a:solidFill>
                        <a:ln w="6350"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F82429" w:rsidRDefault="00F82429" w:rsidP="00F82429">
                            <w:pPr>
                              <w:rPr>
                                <w:rFonts w:asciiTheme="majorHAnsi" w:hAnsiTheme="majorHAnsi" w:cstheme="majorHAnsi"/>
                                <w:sz w:val="48"/>
                              </w:rPr>
                            </w:pPr>
                          </w:p>
                          <w:p w:rsidR="00F82429" w:rsidRDefault="00F82429" w:rsidP="00F82429"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0"/>
                                <w:szCs w:val="60"/>
                              </w:rPr>
                              <w:t>TONE OF VO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9A28B" id="Text Box 80" o:spid="_x0000_s1056" type="#_x0000_t202" style="position:absolute;margin-left:160.5pt;margin-top:4.4pt;width:481.4pt;height:94.1pt;z-index:25174937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" fillcolor="#e0060b" stroked="f" strokeweight=".5pt">
                <v:shadow on="t" color="black" opacity="26214f" origin="-.5,-.5" offset=".74836mm,.74836mm"/>
                <v:textbox>
                  <w:txbxContent>
                    <w:p w:rsidR="00F82429" w:rsidRDefault="00F82429" w:rsidP="00F82429">
                      <w:pPr>
                        <w:rPr>
                          <w:rFonts w:asciiTheme="majorHAnsi" w:hAnsiTheme="majorHAnsi" w:cstheme="majorHAnsi"/>
                          <w:sz w:val="48"/>
                        </w:rPr>
                      </w:pPr>
                    </w:p>
                    <w:p w:rsidR="00F82429" w:rsidRDefault="00F82429" w:rsidP="00F82429">
                      <w:r>
                        <w:rPr>
                          <w:rFonts w:asciiTheme="majorHAnsi" w:hAnsiTheme="majorHAnsi" w:cstheme="majorHAnsi"/>
                          <w:color w:val="FFFFFF" w:themeColor="background1"/>
                          <w:sz w:val="60"/>
                          <w:szCs w:val="60"/>
                        </w:rPr>
                        <w:t>TONE OF VOI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F82429" w:rsidP="00635984"/>
    <w:p w:rsidR="00F82429" w:rsidRDefault="002D48DF" w:rsidP="0063598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522820A" wp14:editId="27E3932D">
                <wp:simplePos x="0" y="0"/>
                <wp:positionH relativeFrom="margin">
                  <wp:posOffset>732790</wp:posOffset>
                </wp:positionH>
                <wp:positionV relativeFrom="paragraph">
                  <wp:posOffset>1625600</wp:posOffset>
                </wp:positionV>
                <wp:extent cx="5913120" cy="6299200"/>
                <wp:effectExtent l="0" t="0" r="0" b="635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3120" cy="629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2429" w:rsidRPr="002D48DF" w:rsidRDefault="00F82429" w:rsidP="002D48DF">
                            <w:pPr>
                              <w:spacing w:line="480" w:lineRule="auto"/>
                              <w:rPr>
                                <w:rFonts w:asciiTheme="majorHAnsi" w:hAnsiTheme="majorHAnsi" w:cstheme="majorHAnsi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sz w:val="28"/>
                              </w:rPr>
                              <w:t>We don’t waste time. We don’t over-ornate. We</w:t>
                            </w:r>
                            <w:r w:rsidR="002D48DF">
                              <w:rPr>
                                <w:rFonts w:asciiTheme="majorHAnsi" w:hAnsiTheme="majorHAnsi" w:cstheme="majorHAnsi"/>
                                <w:sz w:val="28"/>
                              </w:rPr>
                              <w:t xml:space="preserve"> don’t talk down from a pulpit. </w:t>
                            </w:r>
                            <w:r w:rsidRPr="002D48DF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 xml:space="preserve">We are as lean, as sharp, as simple as our service. </w:t>
                            </w:r>
                            <w:r w:rsidR="002D48DF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 xml:space="preserve"> </w:t>
                            </w:r>
                            <w:r w:rsidRPr="00F82429">
                              <w:rPr>
                                <w:rFonts w:asciiTheme="majorHAnsi" w:hAnsiTheme="majorHAnsi" w:cstheme="majorHAnsi"/>
                                <w:sz w:val="28"/>
                              </w:rPr>
                              <w:t xml:space="preserve">Our language is effective, our style is global – and our narrative is a tale told well. </w:t>
                            </w:r>
                          </w:p>
                          <w:p w:rsidR="00F82429" w:rsidRPr="002D48DF" w:rsidRDefault="00F82429" w:rsidP="002D48DF">
                            <w:pPr>
                              <w:spacing w:before="240" w:line="480" w:lineRule="auto"/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</w:pPr>
                            <w:r w:rsidRPr="002D48DF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 xml:space="preserve">Our designs are minimal in clutter, and succinct in expression. </w:t>
                            </w:r>
                          </w:p>
                          <w:p w:rsidR="00F82429" w:rsidRPr="002D48DF" w:rsidRDefault="00F82429" w:rsidP="002D48DF">
                            <w:pPr>
                              <w:spacing w:before="240" w:line="480" w:lineRule="auto"/>
                              <w:rPr>
                                <w:rFonts w:asciiTheme="majorHAnsi" w:hAnsiTheme="majorHAnsi" w:cstheme="majorHAnsi"/>
                                <w:sz w:val="28"/>
                              </w:rPr>
                            </w:pPr>
                            <w:r w:rsidRPr="00F82429">
                              <w:rPr>
                                <w:rFonts w:asciiTheme="majorHAnsi" w:hAnsiTheme="majorHAnsi" w:cstheme="majorHAnsi"/>
                                <w:sz w:val="28"/>
                              </w:rPr>
                              <w:t xml:space="preserve">Smart, clean collaterals that are visually appealing and push readability, even to the non-reader – we know that </w:t>
                            </w:r>
                            <w:r w:rsidR="002D48DF">
                              <w:rPr>
                                <w:rFonts w:asciiTheme="majorHAnsi" w:hAnsiTheme="majorHAnsi" w:cstheme="majorHAnsi"/>
                                <w:sz w:val="28"/>
                              </w:rPr>
                              <w:t xml:space="preserve">click-baiting won’t get us far. </w:t>
                            </w:r>
                            <w:r w:rsidRPr="00F82429">
                              <w:rPr>
                                <w:rFonts w:asciiTheme="majorHAnsi" w:hAnsiTheme="majorHAnsi" w:cstheme="majorHAnsi"/>
                                <w:sz w:val="28"/>
                              </w:rPr>
                              <w:t xml:space="preserve">And scroll-up, scroll-down is human nature. </w:t>
                            </w:r>
                            <w:r w:rsidRPr="002D48DF">
                              <w:rPr>
                                <w:rFonts w:asciiTheme="majorHAnsi" w:hAnsiTheme="majorHAnsi" w:cstheme="majorHAnsi"/>
                                <w:color w:val="E0060B"/>
                                <w:sz w:val="28"/>
                              </w:rPr>
                              <w:t xml:space="preserve">The message must be quick, lucid, and recall-friendly. </w:t>
                            </w:r>
                          </w:p>
                          <w:p w:rsidR="00F82429" w:rsidRPr="00F82429" w:rsidRDefault="00F82429" w:rsidP="00F82429">
                            <w:pPr>
                              <w:rPr>
                                <w:rFonts w:asciiTheme="majorHAnsi" w:hAnsiTheme="majorHAnsi" w:cstheme="majorHAnsi"/>
                                <w:sz w:val="28"/>
                              </w:rPr>
                            </w:pPr>
                          </w:p>
                          <w:p w:rsidR="00F82429" w:rsidRPr="00F82429" w:rsidRDefault="00F82429" w:rsidP="00F82429">
                            <w:pPr>
                              <w:rPr>
                                <w:rFonts w:asciiTheme="majorHAnsi" w:hAnsiTheme="majorHAnsi" w:cstheme="majorHAnsi"/>
                                <w:sz w:val="28"/>
                              </w:rPr>
                            </w:pPr>
                          </w:p>
                          <w:p w:rsidR="00F82429" w:rsidRPr="00C932F5" w:rsidRDefault="00F82429" w:rsidP="00F82429">
                            <w:pPr>
                              <w:rPr>
                                <w:rFonts w:asciiTheme="majorHAnsi" w:hAnsiTheme="majorHAnsi" w:cstheme="majorHAnsi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2820A" id="Text Box 85" o:spid="_x0000_s1057" type="#_x0000_t202" style="position:absolute;margin-left:57.7pt;margin-top:128pt;width:465.6pt;height:496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" fillcolor="white [3201]" stroked="f" strokeweight=".5pt">
                <v:textbox>
                  <w:txbxContent>
                    <w:p w:rsidR="00F82429" w:rsidRPr="002D48DF" w:rsidRDefault="00F82429" w:rsidP="002D48DF">
                      <w:pPr>
                        <w:spacing w:line="480" w:lineRule="auto"/>
                        <w:rPr>
                          <w:rFonts w:asciiTheme="majorHAnsi" w:hAnsiTheme="majorHAnsi" w:cstheme="majorHAnsi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sz w:val="28"/>
                        </w:rPr>
                        <w:t>We don’t waste time. We don’t over-ornate. We</w:t>
                      </w:r>
                      <w:r w:rsidR="002D48DF">
                        <w:rPr>
                          <w:rFonts w:asciiTheme="majorHAnsi" w:hAnsiTheme="majorHAnsi" w:cstheme="majorHAnsi"/>
                          <w:sz w:val="28"/>
                        </w:rPr>
                        <w:t xml:space="preserve"> don’t talk down from a pulpit. </w:t>
                      </w:r>
                      <w:r w:rsidRPr="002D48DF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 xml:space="preserve">We are as lean, as sharp, as simple as our service. </w:t>
                      </w:r>
                      <w:r w:rsidR="002D48DF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 xml:space="preserve"> </w:t>
                      </w:r>
                      <w:r w:rsidRPr="00F82429">
                        <w:rPr>
                          <w:rFonts w:asciiTheme="majorHAnsi" w:hAnsiTheme="majorHAnsi" w:cstheme="majorHAnsi"/>
                          <w:sz w:val="28"/>
                        </w:rPr>
                        <w:t xml:space="preserve">Our language is effective, our style is global – and our narrative is a tale told well. </w:t>
                      </w:r>
                    </w:p>
                    <w:p w:rsidR="00F82429" w:rsidRPr="002D48DF" w:rsidRDefault="00F82429" w:rsidP="002D48DF">
                      <w:pPr>
                        <w:spacing w:before="240" w:line="480" w:lineRule="auto"/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</w:pPr>
                      <w:r w:rsidRPr="002D48DF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 xml:space="preserve">Our designs are minimal in clutter, and succinct in expression. </w:t>
                      </w:r>
                    </w:p>
                    <w:p w:rsidR="00F82429" w:rsidRPr="002D48DF" w:rsidRDefault="00F82429" w:rsidP="002D48DF">
                      <w:pPr>
                        <w:spacing w:before="240" w:line="480" w:lineRule="auto"/>
                        <w:rPr>
                          <w:rFonts w:asciiTheme="majorHAnsi" w:hAnsiTheme="majorHAnsi" w:cstheme="majorHAnsi"/>
                          <w:sz w:val="28"/>
                        </w:rPr>
                      </w:pPr>
                      <w:r w:rsidRPr="00F82429">
                        <w:rPr>
                          <w:rFonts w:asciiTheme="majorHAnsi" w:hAnsiTheme="majorHAnsi" w:cstheme="majorHAnsi"/>
                          <w:sz w:val="28"/>
                        </w:rPr>
                        <w:t xml:space="preserve">Smart, clean collaterals that are visually appealing and push readability, even to the non-reader – we know that </w:t>
                      </w:r>
                      <w:r w:rsidR="002D48DF">
                        <w:rPr>
                          <w:rFonts w:asciiTheme="majorHAnsi" w:hAnsiTheme="majorHAnsi" w:cstheme="majorHAnsi"/>
                          <w:sz w:val="28"/>
                        </w:rPr>
                        <w:t xml:space="preserve">click-baiting won’t get us far. </w:t>
                      </w:r>
                      <w:r w:rsidRPr="00F82429">
                        <w:rPr>
                          <w:rFonts w:asciiTheme="majorHAnsi" w:hAnsiTheme="majorHAnsi" w:cstheme="majorHAnsi"/>
                          <w:sz w:val="28"/>
                        </w:rPr>
                        <w:t xml:space="preserve">And scroll-up, scroll-down is human nature. </w:t>
                      </w:r>
                      <w:r w:rsidRPr="002D48DF">
                        <w:rPr>
                          <w:rFonts w:asciiTheme="majorHAnsi" w:hAnsiTheme="majorHAnsi" w:cstheme="majorHAnsi"/>
                          <w:color w:val="E0060B"/>
                          <w:sz w:val="28"/>
                        </w:rPr>
                        <w:t xml:space="preserve">The message must be quick, lucid, and recall-friendly. </w:t>
                      </w:r>
                    </w:p>
                    <w:p w:rsidR="00F82429" w:rsidRPr="00F82429" w:rsidRDefault="00F82429" w:rsidP="00F82429">
                      <w:pPr>
                        <w:rPr>
                          <w:rFonts w:asciiTheme="majorHAnsi" w:hAnsiTheme="majorHAnsi" w:cstheme="majorHAnsi"/>
                          <w:sz w:val="28"/>
                        </w:rPr>
                      </w:pPr>
                    </w:p>
                    <w:p w:rsidR="00F82429" w:rsidRPr="00F82429" w:rsidRDefault="00F82429" w:rsidP="00F82429">
                      <w:pPr>
                        <w:rPr>
                          <w:rFonts w:asciiTheme="majorHAnsi" w:hAnsiTheme="majorHAnsi" w:cstheme="majorHAnsi"/>
                          <w:sz w:val="28"/>
                        </w:rPr>
                      </w:pPr>
                    </w:p>
                    <w:p w:rsidR="00F82429" w:rsidRPr="00C932F5" w:rsidRDefault="00F82429" w:rsidP="00F82429">
                      <w:pPr>
                        <w:rPr>
                          <w:rFonts w:asciiTheme="majorHAnsi" w:hAnsiTheme="majorHAnsi" w:cstheme="majorHAnsi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51B88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BA9E8CF" wp14:editId="505517E7">
                <wp:simplePos x="0" y="0"/>
                <wp:positionH relativeFrom="margin">
                  <wp:posOffset>-143703</wp:posOffset>
                </wp:positionH>
                <wp:positionV relativeFrom="paragraph">
                  <wp:posOffset>-914400</wp:posOffset>
                </wp:positionV>
                <wp:extent cx="6423660" cy="1676400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3660" cy="167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82429" w:rsidRPr="00072C84" w:rsidRDefault="00F82429" w:rsidP="00F8242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</w:p>
                          <w:p w:rsidR="00F82429" w:rsidRPr="00072C84" w:rsidRDefault="00F82429" w:rsidP="00F8242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</w:pPr>
                          </w:p>
                          <w:p w:rsidR="00F82429" w:rsidRPr="00072C84" w:rsidRDefault="00351B88" w:rsidP="00F8242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E0060B"/>
                                <w:sz w:val="4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E0060B"/>
                                <w:sz w:val="60"/>
                                <w:szCs w:val="60"/>
                              </w:rPr>
                              <w:t>Know how, and why, you say it</w:t>
                            </w:r>
                          </w:p>
                          <w:p w:rsidR="00F82429" w:rsidRPr="00072C84" w:rsidRDefault="00F82429" w:rsidP="00F82429">
                            <w:pPr>
                              <w:jc w:val="center"/>
                              <w:rPr>
                                <w:color w:val="E0060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9E8CF" id="Text Box 81" o:spid="_x0000_s1058" type="#_x0000_t202" style="position:absolute;margin-left:-11.3pt;margin-top:-1in;width:505.8pt;height:132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" fillcolor="white [3212]" stroked="f" strokeweight=".5pt">
                <v:textbox>
                  <w:txbxContent>
                    <w:p w:rsidR="00F82429" w:rsidRPr="00072C84" w:rsidRDefault="00F82429" w:rsidP="00F82429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</w:p>
                    <w:p w:rsidR="00F82429" w:rsidRPr="00072C84" w:rsidRDefault="00F82429" w:rsidP="00F82429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</w:pPr>
                    </w:p>
                    <w:p w:rsidR="00F82429" w:rsidRPr="00072C84" w:rsidRDefault="00351B88" w:rsidP="00F82429">
                      <w:pPr>
                        <w:jc w:val="center"/>
                        <w:rPr>
                          <w:rFonts w:asciiTheme="majorHAnsi" w:hAnsiTheme="majorHAnsi" w:cstheme="majorHAnsi"/>
                          <w:color w:val="E0060B"/>
                          <w:sz w:val="48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E0060B"/>
                          <w:sz w:val="60"/>
                          <w:szCs w:val="60"/>
                        </w:rPr>
                        <w:t>Know how, and why, you say it</w:t>
                      </w:r>
                    </w:p>
                    <w:p w:rsidR="00F82429" w:rsidRPr="00072C84" w:rsidRDefault="00F82429" w:rsidP="00F82429">
                      <w:pPr>
                        <w:jc w:val="center"/>
                        <w:rPr>
                          <w:color w:val="E0060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82429">
        <w:rPr>
          <w:noProof/>
        </w:rPr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4E01D56F" wp14:editId="3765E21C">
                <wp:simplePos x="0" y="0"/>
                <wp:positionH relativeFrom="margin">
                  <wp:posOffset>-1066800</wp:posOffset>
                </wp:positionH>
                <wp:positionV relativeFrom="paragraph">
                  <wp:posOffset>-756920</wp:posOffset>
                </wp:positionV>
                <wp:extent cx="3111500" cy="149860"/>
                <wp:effectExtent l="0" t="24130" r="26670" b="26670"/>
                <wp:wrapNone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3111500" cy="149860"/>
                          <a:chOff x="0" y="0"/>
                          <a:chExt cx="3111689" cy="149860"/>
                        </a:xfrm>
                      </wpg:grpSpPr>
                      <wps:wsp>
                        <wps:cNvPr id="83" name="Straight Connector 83"/>
                        <wps:cNvCnPr/>
                        <wps:spPr>
                          <a:xfrm>
                            <a:off x="109182" y="81887"/>
                            <a:ext cx="3002507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" name="Oval 84"/>
                        <wps:cNvSpPr/>
                        <wps:spPr>
                          <a:xfrm>
                            <a:off x="0" y="0"/>
                            <a:ext cx="149860" cy="149860"/>
                          </a:xfrm>
                          <a:prstGeom prst="ellipse">
                            <a:avLst/>
                          </a:prstGeom>
                          <a:solidFill>
                            <a:srgbClr val="E0060B"/>
                          </a:solidFill>
                          <a:ln>
                            <a:solidFill>
                              <a:srgbClr val="E0060B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36261F" id="Group 82" o:spid="_x0000_s1026" style="position:absolute;margin-left:-84pt;margin-top:-59.6pt;width:245pt;height:11.8pt;rotation:-90;z-index:251753472;mso-position-horizontal-relative:margin" coordsize="3111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">
                <v:line id="Straight Connector 83" o:spid="_x0000_s1027" style="position:absolute;visibility:visible;mso-wrap-style:square" from="1091,818" to="31116,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" strokecolor="#e0060b" strokeweight="2.25pt">
                  <v:stroke joinstyle="miter"/>
                </v:line>
                <v:oval id="Oval 84" o:spid="_x0000_s1028" style="position:absolute;width:1498;height:14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" fillcolor="#e0060b" strokecolor="#e0060b" strokeweight="1pt">
                  <v:stroke joinstyle="miter"/>
                </v:oval>
                <w10:wrap anchorx="margin"/>
              </v:group>
            </w:pict>
          </mc:Fallback>
        </mc:AlternateContent>
      </w:r>
    </w:p>
    <w:sectPr w:rsidR="00F82429" w:rsidSect="009D012E">
      <w:footerReference w:type="default" r:id="rId7"/>
      <w:pgSz w:w="12240" w:h="15840"/>
      <w:pgMar w:top="14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45BE" w:rsidRDefault="00BE45BE" w:rsidP="009D012E">
      <w:pPr>
        <w:spacing w:after="0" w:line="240" w:lineRule="auto"/>
      </w:pPr>
      <w:r>
        <w:separator/>
      </w:r>
    </w:p>
  </w:endnote>
  <w:endnote w:type="continuationSeparator" w:id="0">
    <w:p w:rsidR="00BE45BE" w:rsidRDefault="00BE45BE" w:rsidP="009D0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012E" w:rsidRPr="009D012E" w:rsidRDefault="009D012E" w:rsidP="009D012E">
    <w:pPr>
      <w:pStyle w:val="Footer"/>
      <w:jc w:val="center"/>
      <w:rPr>
        <w:rFonts w:asciiTheme="majorHAnsi" w:hAnsiTheme="majorHAnsi" w:cstheme="majorHAnsi"/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45BE" w:rsidRDefault="00BE45BE" w:rsidP="009D012E">
      <w:pPr>
        <w:spacing w:after="0" w:line="240" w:lineRule="auto"/>
      </w:pPr>
      <w:r>
        <w:separator/>
      </w:r>
    </w:p>
  </w:footnote>
  <w:footnote w:type="continuationSeparator" w:id="0">
    <w:p w:rsidR="00BE45BE" w:rsidRDefault="00BE45BE" w:rsidP="009D01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05571"/>
    <w:multiLevelType w:val="hybridMultilevel"/>
    <w:tmpl w:val="09BE4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86B3A"/>
    <w:multiLevelType w:val="hybridMultilevel"/>
    <w:tmpl w:val="D4821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50240"/>
    <w:multiLevelType w:val="hybridMultilevel"/>
    <w:tmpl w:val="21CAA9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1F748C"/>
    <w:multiLevelType w:val="hybridMultilevel"/>
    <w:tmpl w:val="C09CB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59027A"/>
    <w:multiLevelType w:val="hybridMultilevel"/>
    <w:tmpl w:val="54000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wMzI2NjA1NzcwNrNU0lEKTi0uzszPAykwqgUA3E7FBywAAAA="/>
  </w:docVars>
  <w:rsids>
    <w:rsidRoot w:val="009D012E"/>
    <w:rsid w:val="00072C43"/>
    <w:rsid w:val="00072C84"/>
    <w:rsid w:val="001A2906"/>
    <w:rsid w:val="00207C91"/>
    <w:rsid w:val="00223FE6"/>
    <w:rsid w:val="002D48DF"/>
    <w:rsid w:val="00351B88"/>
    <w:rsid w:val="005E7CCB"/>
    <w:rsid w:val="0062337E"/>
    <w:rsid w:val="00635984"/>
    <w:rsid w:val="007537EE"/>
    <w:rsid w:val="008F60C8"/>
    <w:rsid w:val="009D012E"/>
    <w:rsid w:val="009E6EE1"/>
    <w:rsid w:val="009F3218"/>
    <w:rsid w:val="00AD3E4E"/>
    <w:rsid w:val="00BE45BE"/>
    <w:rsid w:val="00C932F5"/>
    <w:rsid w:val="00D67472"/>
    <w:rsid w:val="00F8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B311D4"/>
  <w15:chartTrackingRefBased/>
  <w15:docId w15:val="{828FE843-CFAC-4D56-AD7E-E070083E5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012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32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12E"/>
  </w:style>
  <w:style w:type="paragraph" w:styleId="Footer">
    <w:name w:val="footer"/>
    <w:basedOn w:val="Normal"/>
    <w:link w:val="FooterChar"/>
    <w:uiPriority w:val="99"/>
    <w:unhideWhenUsed/>
    <w:rsid w:val="009D0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12E"/>
  </w:style>
  <w:style w:type="paragraph" w:styleId="ListParagraph">
    <w:name w:val="List Paragraph"/>
    <w:basedOn w:val="Normal"/>
    <w:uiPriority w:val="34"/>
    <w:qFormat/>
    <w:rsid w:val="009F321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F321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337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2337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2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wesha Roy</dc:creator>
  <cp:keywords/>
  <dc:description/>
  <cp:lastModifiedBy>Anwesha Roy</cp:lastModifiedBy>
  <cp:revision>3</cp:revision>
  <cp:lastPrinted>2017-11-11T10:07:00Z</cp:lastPrinted>
  <dcterms:created xsi:type="dcterms:W3CDTF">2017-11-11T06:37:00Z</dcterms:created>
  <dcterms:modified xsi:type="dcterms:W3CDTF">2018-06-20T02:15:00Z</dcterms:modified>
</cp:coreProperties>
</file>